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898B9" w14:textId="631F1C72" w:rsidR="00511575" w:rsidRPr="00511575" w:rsidRDefault="00DF5A39" w:rsidP="00511575">
      <w:pPr>
        <w:spacing w:after="0" w:line="240" w:lineRule="auto"/>
        <w:jc w:val="center"/>
        <w:rPr>
          <w:rFonts w:asciiTheme="minorHAnsi" w:eastAsiaTheme="minorHAnsi" w:hAnsiTheme="minorHAnsi" w:cstheme="minorBidi"/>
          <w:lang w:val="en-GB"/>
        </w:rPr>
      </w:pPr>
      <w:r w:rsidRPr="00F6487B">
        <w:rPr>
          <w:noProof/>
          <w:lang w:eastAsia="pl-PL"/>
        </w:rPr>
        <w:drawing>
          <wp:inline distT="0" distB="0" distL="0" distR="0" wp14:anchorId="3B9323F2" wp14:editId="16D6CF49">
            <wp:extent cx="1902983" cy="1114425"/>
            <wp:effectExtent l="0" t="0" r="254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877" cy="112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3A33" w14:textId="3E75CF2C" w:rsidR="00A42EB7" w:rsidRDefault="00A42EB7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p w14:paraId="52B1DD59" w14:textId="77777777" w:rsidR="005C3FE0" w:rsidRPr="0009713E" w:rsidRDefault="005C3FE0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p w14:paraId="4C9AF138" w14:textId="77777777" w:rsidR="00DF5A39" w:rsidRPr="00F6487B" w:rsidRDefault="00DF5A39" w:rsidP="00DF5A39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>From Postdoc to PI: Future leaders of ERA</w:t>
      </w:r>
    </w:p>
    <w:p w14:paraId="6F24CCD4" w14:textId="77777777" w:rsidR="00DF5A39" w:rsidRPr="00F6487B" w:rsidRDefault="00DF5A39" w:rsidP="00DF5A39">
      <w:pPr>
        <w:keepNext/>
        <w:keepLines/>
        <w:spacing w:after="0"/>
        <w:jc w:val="center"/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</w:pPr>
      <w:r w:rsidRPr="00F6487B">
        <w:rPr>
          <w:rFonts w:eastAsia="Times New Roman"/>
          <w:b/>
          <w:bCs/>
          <w:color w:val="0079B2"/>
          <w:sz w:val="40"/>
          <w:szCs w:val="40"/>
          <w:lang w:val="en-GB" w:eastAsia="pl-PL"/>
          <w14:textFill>
            <w14:gradFill>
              <w14:gsLst>
                <w14:gs w14:pos="0">
                  <w14:schemeClr w14:val="accent5">
                    <w14:lumMod w14:val="0"/>
                    <w14:lumOff w14:val="100000"/>
                  </w14:schemeClr>
                </w14:gs>
                <w14:gs w14:pos="0">
                  <w14:srgbClr w14:val="009EE2"/>
                </w14:gs>
                <w14:gs w14:pos="100000">
                  <w14:schemeClr w14:val="accent5">
                    <w14:lumMod w14:val="100000"/>
                  </w14:schemeClr>
                </w14:gs>
              </w14:gsLst>
              <w14:path w14:path="circle">
                <w14:fillToRect w14:l="50000" w14:t="-80000" w14:r="50000" w14:b="180000"/>
              </w14:path>
            </w14:gradFill>
          </w14:textFill>
        </w:rPr>
        <w:t xml:space="preserve"> PD2PI</w:t>
      </w:r>
    </w:p>
    <w:p w14:paraId="2228B1B2" w14:textId="45410D12" w:rsidR="008670C2" w:rsidRPr="008670C2" w:rsidRDefault="008670C2" w:rsidP="00FC6514">
      <w:pPr>
        <w:keepNext/>
        <w:keepLines/>
        <w:spacing w:after="0" w:line="240" w:lineRule="auto"/>
        <w:jc w:val="center"/>
        <w:rPr>
          <w:rFonts w:eastAsia="Times New Roman"/>
          <w:b/>
          <w:bCs/>
          <w:color w:val="365F91"/>
          <w:szCs w:val="28"/>
          <w:lang w:val="en-GB" w:eastAsia="pl-PL"/>
        </w:rPr>
      </w:pPr>
    </w:p>
    <w:p w14:paraId="38673416" w14:textId="34EDD00E" w:rsidR="0009713E" w:rsidRPr="005C3FE0" w:rsidRDefault="00D24A2F" w:rsidP="005C3FE0">
      <w:pPr>
        <w:spacing w:before="120"/>
        <w:jc w:val="center"/>
        <w:rPr>
          <w:rFonts w:eastAsia="Times New Roman"/>
          <w:b/>
          <w:bCs/>
          <w:sz w:val="40"/>
          <w:szCs w:val="40"/>
          <w:lang w:val="en-GB" w:eastAsia="pl-PL"/>
        </w:rPr>
      </w:pPr>
      <w:r>
        <w:rPr>
          <w:rFonts w:eastAsia="Times New Roman"/>
          <w:b/>
          <w:bCs/>
          <w:sz w:val="40"/>
          <w:szCs w:val="40"/>
          <w:lang w:val="en-GB" w:eastAsia="pl-PL"/>
        </w:rPr>
        <w:t xml:space="preserve">Supporting Letter from </w:t>
      </w:r>
      <w:r w:rsidR="00DF5A39">
        <w:rPr>
          <w:rFonts w:eastAsia="Times New Roman"/>
          <w:b/>
          <w:bCs/>
          <w:sz w:val="40"/>
          <w:szCs w:val="40"/>
          <w:lang w:val="en-GB" w:eastAsia="pl-PL"/>
        </w:rPr>
        <w:t xml:space="preserve">an </w:t>
      </w:r>
      <w:r>
        <w:rPr>
          <w:rFonts w:eastAsia="Times New Roman"/>
          <w:b/>
          <w:bCs/>
          <w:sz w:val="40"/>
          <w:szCs w:val="40"/>
          <w:lang w:val="en-GB" w:eastAsia="pl-PL"/>
        </w:rPr>
        <w:t>IPC mentor</w:t>
      </w:r>
    </w:p>
    <w:p w14:paraId="1C7DFBD8" w14:textId="1AC3D46C" w:rsidR="0009713E" w:rsidRPr="00FC6514" w:rsidRDefault="00FC6514" w:rsidP="00FC6514">
      <w:pPr>
        <w:spacing w:after="120"/>
        <w:jc w:val="center"/>
        <w:rPr>
          <w:sz w:val="28"/>
          <w:szCs w:val="28"/>
          <w:lang w:val="en-GB"/>
        </w:rPr>
      </w:pPr>
      <w:r w:rsidRPr="00DF5A39">
        <w:rPr>
          <w:sz w:val="28"/>
          <w:szCs w:val="28"/>
          <w:lang w:val="en-GB"/>
        </w:rPr>
        <w:t>Call deadline: J</w:t>
      </w:r>
      <w:r w:rsidR="00D61884">
        <w:rPr>
          <w:sz w:val="28"/>
          <w:szCs w:val="28"/>
          <w:lang w:val="en-GB"/>
        </w:rPr>
        <w:t>uly</w:t>
      </w:r>
      <w:r w:rsidRPr="00DF5A39">
        <w:rPr>
          <w:sz w:val="28"/>
          <w:szCs w:val="28"/>
          <w:lang w:val="en-GB"/>
        </w:rPr>
        <w:t xml:space="preserve"> </w:t>
      </w:r>
      <w:r w:rsidR="001641BD" w:rsidRPr="00DF5A39">
        <w:rPr>
          <w:sz w:val="28"/>
          <w:szCs w:val="28"/>
          <w:lang w:val="en-GB"/>
        </w:rPr>
        <w:t>1</w:t>
      </w:r>
      <w:r w:rsidR="00D61884">
        <w:rPr>
          <w:sz w:val="28"/>
          <w:szCs w:val="28"/>
          <w:lang w:val="en-GB"/>
        </w:rPr>
        <w:t>1</w:t>
      </w:r>
      <w:r w:rsidRPr="00DF5A39">
        <w:rPr>
          <w:sz w:val="28"/>
          <w:szCs w:val="28"/>
          <w:vertAlign w:val="superscript"/>
          <w:lang w:val="en-GB"/>
        </w:rPr>
        <w:t>th</w:t>
      </w:r>
      <w:r w:rsidRPr="00DF5A39">
        <w:rPr>
          <w:sz w:val="28"/>
          <w:szCs w:val="28"/>
          <w:lang w:val="en-GB"/>
        </w:rPr>
        <w:t>, 202</w:t>
      </w:r>
      <w:r w:rsidR="00D61884">
        <w:rPr>
          <w:sz w:val="28"/>
          <w:szCs w:val="28"/>
          <w:lang w:val="en-GB"/>
        </w:rPr>
        <w:t>2</w:t>
      </w:r>
    </w:p>
    <w:p w14:paraId="283360DE" w14:textId="77777777" w:rsidR="0009713E" w:rsidRPr="0009713E" w:rsidRDefault="0009713E" w:rsidP="0009713E">
      <w:pPr>
        <w:spacing w:after="120"/>
        <w:rPr>
          <w:b/>
          <w:color w:val="1F3864"/>
          <w:sz w:val="28"/>
          <w:szCs w:val="28"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82"/>
        <w:gridCol w:w="4247"/>
      </w:tblGrid>
      <w:tr w:rsidR="002720D8" w14:paraId="2ED4F2BF" w14:textId="77777777" w:rsidTr="00C70A2F">
        <w:tc>
          <w:tcPr>
            <w:tcW w:w="5382" w:type="dxa"/>
            <w:vAlign w:val="center"/>
          </w:tcPr>
          <w:p w14:paraId="6A6A32E2" w14:textId="1422F335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Candidate’s Name:</w:t>
            </w:r>
          </w:p>
        </w:tc>
        <w:tc>
          <w:tcPr>
            <w:tcW w:w="4247" w:type="dxa"/>
          </w:tcPr>
          <w:p w14:paraId="072EF0B5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2720D8" w14:paraId="42E87725" w14:textId="77777777" w:rsidTr="00C70A2F">
        <w:tc>
          <w:tcPr>
            <w:tcW w:w="5382" w:type="dxa"/>
            <w:vAlign w:val="center"/>
          </w:tcPr>
          <w:p w14:paraId="3A715C8F" w14:textId="1BD8E37D" w:rsidR="002720D8" w:rsidRPr="00A97B4E" w:rsidRDefault="002720D8" w:rsidP="00C70A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>Project Title:</w:t>
            </w:r>
          </w:p>
        </w:tc>
        <w:tc>
          <w:tcPr>
            <w:tcW w:w="4247" w:type="dxa"/>
          </w:tcPr>
          <w:p w14:paraId="29F8A541" w14:textId="77777777" w:rsidR="002720D8" w:rsidRDefault="002720D8" w:rsidP="00A0787F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14:paraId="6661A03A" w14:textId="77777777" w:rsidTr="00C70A2F">
        <w:tc>
          <w:tcPr>
            <w:tcW w:w="5382" w:type="dxa"/>
            <w:vAlign w:val="center"/>
          </w:tcPr>
          <w:p w14:paraId="19D2A683" w14:textId="7F02BAD4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>Duration of the fellowship:</w:t>
            </w:r>
          </w:p>
        </w:tc>
        <w:tc>
          <w:tcPr>
            <w:tcW w:w="4247" w:type="dxa"/>
          </w:tcPr>
          <w:p w14:paraId="414A9C79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D61884" w14:paraId="3D12272D" w14:textId="77777777" w:rsidTr="00C70A2F">
        <w:tc>
          <w:tcPr>
            <w:tcW w:w="5382" w:type="dxa"/>
            <w:vAlign w:val="center"/>
          </w:tcPr>
          <w:p w14:paraId="6B2F99AF" w14:textId="7EE666A0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mentor from IPC:</w:t>
            </w:r>
          </w:p>
        </w:tc>
        <w:tc>
          <w:tcPr>
            <w:tcW w:w="4247" w:type="dxa"/>
          </w:tcPr>
          <w:p w14:paraId="1C27C736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D61884" w14:paraId="4D00C93B" w14:textId="77777777" w:rsidTr="00C70A2F">
        <w:tc>
          <w:tcPr>
            <w:tcW w:w="5382" w:type="dxa"/>
            <w:vAlign w:val="center"/>
          </w:tcPr>
          <w:p w14:paraId="2AD37B14" w14:textId="417A4392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>
              <w:rPr>
                <w:b/>
                <w:sz w:val="24"/>
                <w:lang w:val="en-US"/>
              </w:rPr>
              <w:t xml:space="preserve">Name of a research group of the </w:t>
            </w:r>
            <w:proofErr w:type="spellStart"/>
            <w:r>
              <w:rPr>
                <w:b/>
                <w:sz w:val="24"/>
                <w:lang w:val="en-US"/>
              </w:rPr>
              <w:t>I</w:t>
            </w:r>
            <w:r w:rsidR="00D61884">
              <w:rPr>
                <w:b/>
                <w:sz w:val="24"/>
                <w:lang w:val="en-US"/>
              </w:rPr>
              <w:t>ChF</w:t>
            </w:r>
            <w:proofErr w:type="spellEnd"/>
            <w:r>
              <w:rPr>
                <w:b/>
                <w:sz w:val="24"/>
                <w:lang w:val="en-US"/>
              </w:rPr>
              <w:t xml:space="preserve"> mentor:</w:t>
            </w:r>
          </w:p>
        </w:tc>
        <w:tc>
          <w:tcPr>
            <w:tcW w:w="4247" w:type="dxa"/>
          </w:tcPr>
          <w:p w14:paraId="0E256E2F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D61884" w14:paraId="5FE0DA48" w14:textId="77777777" w:rsidTr="00DF5A39">
        <w:trPr>
          <w:trHeight w:val="848"/>
        </w:trPr>
        <w:tc>
          <w:tcPr>
            <w:tcW w:w="5382" w:type="dxa"/>
            <w:vAlign w:val="center"/>
          </w:tcPr>
          <w:p w14:paraId="0211FDAD" w14:textId="0FE83BEE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Partner organization</w:t>
            </w:r>
            <w:r>
              <w:rPr>
                <w:b/>
                <w:sz w:val="24"/>
                <w:lang w:val="en-US"/>
              </w:rPr>
              <w:br/>
            </w:r>
            <w:r>
              <w:rPr>
                <w:sz w:val="24"/>
                <w:lang w:val="en-US"/>
              </w:rPr>
              <w:t>(organization of a co-mentor)</w:t>
            </w:r>
            <w:r w:rsidRPr="00A97B4E">
              <w:rPr>
                <w:b/>
                <w:sz w:val="24"/>
                <w:lang w:val="en-US"/>
              </w:rPr>
              <w:t>:</w:t>
            </w:r>
          </w:p>
        </w:tc>
        <w:tc>
          <w:tcPr>
            <w:tcW w:w="4247" w:type="dxa"/>
          </w:tcPr>
          <w:p w14:paraId="073D9098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  <w:tr w:rsidR="00DF5A39" w:rsidRPr="00D61884" w14:paraId="5B144593" w14:textId="77777777" w:rsidTr="00C70A2F">
        <w:tc>
          <w:tcPr>
            <w:tcW w:w="5382" w:type="dxa"/>
            <w:vAlign w:val="center"/>
          </w:tcPr>
          <w:p w14:paraId="312C1ADD" w14:textId="217F0061" w:rsidR="00DF5A39" w:rsidRPr="00A97B4E" w:rsidRDefault="00DF5A39" w:rsidP="00DF5A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"/>
              <w:rPr>
                <w:b/>
                <w:sz w:val="24"/>
                <w:lang w:val="en-US"/>
              </w:rPr>
            </w:pPr>
            <w:r w:rsidRPr="00A97B4E">
              <w:rPr>
                <w:b/>
                <w:sz w:val="24"/>
                <w:lang w:val="en-US"/>
              </w:rPr>
              <w:t xml:space="preserve">Name of </w:t>
            </w:r>
            <w:r>
              <w:rPr>
                <w:b/>
                <w:sz w:val="24"/>
                <w:lang w:val="en-US"/>
              </w:rPr>
              <w:t>a</w:t>
            </w:r>
            <w:r w:rsidRPr="00A97B4E">
              <w:rPr>
                <w:b/>
                <w:sz w:val="24"/>
                <w:lang w:val="en-US"/>
              </w:rPr>
              <w:t xml:space="preserve"> co-mentor from Partner organization: </w:t>
            </w:r>
          </w:p>
        </w:tc>
        <w:tc>
          <w:tcPr>
            <w:tcW w:w="4247" w:type="dxa"/>
          </w:tcPr>
          <w:p w14:paraId="040F53F3" w14:textId="77777777" w:rsidR="00DF5A39" w:rsidRDefault="00DF5A39" w:rsidP="00DF5A39">
            <w:pPr>
              <w:spacing w:line="360" w:lineRule="auto"/>
              <w:jc w:val="both"/>
              <w:rPr>
                <w:lang w:val="en-US"/>
              </w:rPr>
            </w:pPr>
          </w:p>
        </w:tc>
      </w:tr>
    </w:tbl>
    <w:p w14:paraId="79687AD4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383D150C" w14:textId="414D03A2" w:rsidR="005C3FE0" w:rsidRPr="003C466F" w:rsidRDefault="00A71D56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sz w:val="28"/>
          <w:szCs w:val="28"/>
          <w:lang w:val="en-US"/>
        </w:rPr>
      </w:pPr>
      <w:r w:rsidRPr="003C466F">
        <w:rPr>
          <w:b/>
          <w:sz w:val="28"/>
          <w:szCs w:val="28"/>
          <w:lang w:val="en-US"/>
        </w:rPr>
        <w:t>I hereby declar</w:t>
      </w:r>
      <w:r w:rsidR="003C466F" w:rsidRPr="003C466F">
        <w:rPr>
          <w:b/>
          <w:sz w:val="28"/>
          <w:szCs w:val="28"/>
          <w:lang w:val="en-US"/>
        </w:rPr>
        <w:t>e</w:t>
      </w:r>
      <w:r w:rsidRPr="003C466F">
        <w:rPr>
          <w:b/>
          <w:sz w:val="28"/>
          <w:szCs w:val="28"/>
          <w:lang w:val="en-US"/>
        </w:rPr>
        <w:t xml:space="preserve"> </w:t>
      </w:r>
      <w:r w:rsidR="003C466F" w:rsidRPr="003C466F">
        <w:rPr>
          <w:b/>
          <w:sz w:val="28"/>
          <w:szCs w:val="28"/>
          <w:lang w:val="en-US"/>
        </w:rPr>
        <w:t xml:space="preserve">my support to </w:t>
      </w:r>
      <w:r w:rsidR="00A97B4E">
        <w:rPr>
          <w:b/>
          <w:sz w:val="28"/>
          <w:szCs w:val="28"/>
          <w:lang w:val="en-US"/>
        </w:rPr>
        <w:t xml:space="preserve">the </w:t>
      </w:r>
      <w:r w:rsidR="003C466F" w:rsidRPr="003C466F">
        <w:rPr>
          <w:b/>
          <w:sz w:val="28"/>
          <w:szCs w:val="28"/>
          <w:lang w:val="en-US"/>
        </w:rPr>
        <w:t>abovementioned application.</w:t>
      </w:r>
    </w:p>
    <w:p w14:paraId="1A5D34EB" w14:textId="77777777" w:rsidR="005C3FE0" w:rsidRPr="005C3FE0" w:rsidRDefault="005C3FE0" w:rsidP="005C3FE0">
      <w:pPr>
        <w:widowControl w:val="0"/>
        <w:autoSpaceDE w:val="0"/>
        <w:autoSpaceDN w:val="0"/>
        <w:adjustRightInd w:val="0"/>
        <w:spacing w:after="0" w:line="240" w:lineRule="auto"/>
        <w:ind w:right="-1"/>
        <w:rPr>
          <w:b/>
          <w:lang w:val="en-US"/>
        </w:rPr>
      </w:pPr>
    </w:p>
    <w:p w14:paraId="0EADFBFC" w14:textId="26C64935" w:rsidR="003C466F" w:rsidRDefault="003C466F" w:rsidP="003C466F">
      <w:pPr>
        <w:spacing w:after="120"/>
        <w:ind w:left="2832" w:firstLine="708"/>
        <w:rPr>
          <w:sz w:val="24"/>
          <w:szCs w:val="24"/>
          <w:lang w:val="en-US"/>
        </w:rPr>
      </w:pPr>
    </w:p>
    <w:p w14:paraId="1FF34934" w14:textId="77777777" w:rsidR="00DF5A39" w:rsidRDefault="00DF5A39" w:rsidP="003C466F">
      <w:pPr>
        <w:spacing w:after="120"/>
        <w:ind w:left="2832" w:firstLine="708"/>
        <w:rPr>
          <w:sz w:val="24"/>
          <w:szCs w:val="24"/>
          <w:lang w:val="en-US"/>
        </w:rPr>
      </w:pPr>
    </w:p>
    <w:p w14:paraId="3AC1C5A6" w14:textId="59134F3E" w:rsidR="003C466F" w:rsidRDefault="0024631F" w:rsidP="00A97B4E">
      <w:pPr>
        <w:spacing w:after="60"/>
        <w:ind w:left="4247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………………………………………………………………………………</w:t>
      </w:r>
    </w:p>
    <w:p w14:paraId="5617DE7E" w14:textId="0581B7AD" w:rsidR="0009713E" w:rsidRDefault="00DF5A39" w:rsidP="0024631F">
      <w:pPr>
        <w:spacing w:after="120"/>
        <w:ind w:left="4248" w:firstLine="708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</w:t>
      </w:r>
      <w:r w:rsidR="003C466F" w:rsidRPr="003C466F">
        <w:rPr>
          <w:sz w:val="24"/>
          <w:szCs w:val="24"/>
          <w:lang w:val="en-US"/>
        </w:rPr>
        <w:t xml:space="preserve">Signature of </w:t>
      </w:r>
      <w:r w:rsidR="0013256A">
        <w:rPr>
          <w:sz w:val="24"/>
          <w:szCs w:val="24"/>
          <w:lang w:val="en-US"/>
        </w:rPr>
        <w:t xml:space="preserve">a </w:t>
      </w:r>
      <w:r w:rsidR="003C466F" w:rsidRPr="003C466F">
        <w:rPr>
          <w:sz w:val="24"/>
          <w:szCs w:val="24"/>
          <w:lang w:val="en-US"/>
        </w:rPr>
        <w:t xml:space="preserve">mentor </w:t>
      </w:r>
      <w:r w:rsidR="00A97B4E">
        <w:rPr>
          <w:sz w:val="24"/>
          <w:szCs w:val="24"/>
          <w:lang w:val="en-US"/>
        </w:rPr>
        <w:t xml:space="preserve">from </w:t>
      </w:r>
      <w:r w:rsidR="00D61884">
        <w:rPr>
          <w:sz w:val="24"/>
          <w:szCs w:val="24"/>
          <w:lang w:val="en-US"/>
        </w:rPr>
        <w:t>IChF</w:t>
      </w:r>
      <w:bookmarkStart w:id="0" w:name="_GoBack"/>
      <w:bookmarkEnd w:id="0"/>
    </w:p>
    <w:p w14:paraId="3AF9C58F" w14:textId="3C3AB375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3035E08" w14:textId="77777777" w:rsidR="0024631F" w:rsidRDefault="0024631F" w:rsidP="0024631F">
      <w:pPr>
        <w:spacing w:after="120"/>
        <w:ind w:left="4248" w:firstLine="708"/>
        <w:rPr>
          <w:sz w:val="24"/>
          <w:szCs w:val="24"/>
          <w:lang w:val="en-US"/>
        </w:rPr>
      </w:pPr>
    </w:p>
    <w:p w14:paraId="3E703B24" w14:textId="71E605B4" w:rsidR="0024631F" w:rsidRDefault="00DF5A39" w:rsidP="00A97B4E">
      <w:pPr>
        <w:spacing w:after="60"/>
        <w:ind w:left="4247" w:firstLine="709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</w:t>
      </w:r>
      <w:r w:rsidR="0024631F">
        <w:rPr>
          <w:sz w:val="24"/>
          <w:szCs w:val="24"/>
          <w:lang w:val="en-US"/>
        </w:rPr>
        <w:t>……………………………………………………</w:t>
      </w:r>
    </w:p>
    <w:p w14:paraId="615F65A8" w14:textId="1D5540C6" w:rsidR="00714FE8" w:rsidRDefault="00DF5A39" w:rsidP="00DF5A39">
      <w:pPr>
        <w:spacing w:after="120"/>
        <w:ind w:left="5664" w:firstLine="708"/>
        <w:rPr>
          <w:b/>
          <w:color w:val="1F3864"/>
          <w:sz w:val="28"/>
          <w:szCs w:val="28"/>
          <w:lang w:val="en-GB"/>
        </w:rPr>
      </w:pPr>
      <w:r>
        <w:rPr>
          <w:sz w:val="24"/>
          <w:szCs w:val="24"/>
          <w:lang w:val="en-US"/>
        </w:rPr>
        <w:t xml:space="preserve">    </w:t>
      </w:r>
      <w:r w:rsidR="0024631F">
        <w:rPr>
          <w:sz w:val="24"/>
          <w:szCs w:val="24"/>
          <w:lang w:val="en-US"/>
        </w:rPr>
        <w:t>date</w:t>
      </w:r>
    </w:p>
    <w:sectPr w:rsidR="00714FE8" w:rsidSect="008E6D68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851" w:right="1134" w:bottom="851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4CCEE" w14:textId="77777777" w:rsidR="001B408D" w:rsidRDefault="001B408D" w:rsidP="00EB2653">
      <w:pPr>
        <w:spacing w:after="0" w:line="240" w:lineRule="auto"/>
      </w:pPr>
      <w:r>
        <w:separator/>
      </w:r>
    </w:p>
  </w:endnote>
  <w:endnote w:type="continuationSeparator" w:id="0">
    <w:p w14:paraId="1A5F7CE3" w14:textId="77777777" w:rsidR="001B408D" w:rsidRDefault="001B408D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40B22" w14:textId="40CD1F44" w:rsidR="008039E3" w:rsidRPr="007F4CDC" w:rsidRDefault="008039E3" w:rsidP="007F4CDC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91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26"/>
      <w:gridCol w:w="9589"/>
    </w:tblGrid>
    <w:tr w:rsidR="00DE16FE" w:rsidRPr="00D61884" w14:paraId="2B74045C" w14:textId="77777777" w:rsidTr="00DE16FE">
      <w:tc>
        <w:tcPr>
          <w:tcW w:w="1326" w:type="dxa"/>
        </w:tcPr>
        <w:p w14:paraId="774D6A4D" w14:textId="77777777" w:rsidR="00DE16FE" w:rsidRDefault="00DE16FE" w:rsidP="00DE16FE">
          <w:pPr>
            <w:pStyle w:val="Stopka"/>
            <w:rPr>
              <w:b/>
              <w:color w:val="000000" w:themeColor="text1"/>
              <w:lang w:val="en-US"/>
            </w:rPr>
          </w:pPr>
          <w:r>
            <w:rPr>
              <w:b/>
              <w:noProof/>
              <w:color w:val="000000" w:themeColor="text1"/>
            </w:rPr>
            <w:drawing>
              <wp:inline distT="0" distB="0" distL="0" distR="0" wp14:anchorId="1CD80907" wp14:editId="26DF0F96">
                <wp:extent cx="705018" cy="476250"/>
                <wp:effectExtent l="0" t="0" r="0" b="0"/>
                <wp:docPr id="140" name="Obraz 1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3234" cy="4818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89" w:type="dxa"/>
          <w:vAlign w:val="bottom"/>
        </w:tcPr>
        <w:p w14:paraId="7CE655BC" w14:textId="4E2AE2D6" w:rsidR="00DE16FE" w:rsidRPr="007D22A2" w:rsidRDefault="00DE16FE" w:rsidP="00DE16FE">
          <w:pPr>
            <w:pStyle w:val="Stopka"/>
            <w:spacing w:before="120"/>
            <w:rPr>
              <w:b/>
              <w:color w:val="000000" w:themeColor="text1"/>
              <w:sz w:val="22"/>
              <w:szCs w:val="22"/>
              <w:lang w:val="en-US"/>
            </w:rPr>
          </w:pPr>
          <w:r w:rsidRPr="007D22A2">
            <w:rPr>
              <w:b/>
              <w:color w:val="000000" w:themeColor="text1"/>
              <w:sz w:val="22"/>
              <w:szCs w:val="22"/>
              <w:lang w:val="en-US"/>
            </w:rPr>
            <w:t>This project has received funding from the European Union’s Horizon 2020 research and innovation programme under the Marie Skłodowska-Curie grant agreement No 847413”.</w:t>
          </w:r>
        </w:p>
      </w:tc>
    </w:tr>
  </w:tbl>
  <w:p w14:paraId="5E90E60C" w14:textId="77777777" w:rsidR="008039E3" w:rsidRPr="00DE16FE" w:rsidRDefault="008039E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EE530" w14:textId="77777777" w:rsidR="001B408D" w:rsidRDefault="001B408D" w:rsidP="00EB2653">
      <w:pPr>
        <w:spacing w:after="0" w:line="240" w:lineRule="auto"/>
      </w:pPr>
      <w:r>
        <w:separator/>
      </w:r>
    </w:p>
  </w:footnote>
  <w:footnote w:type="continuationSeparator" w:id="0">
    <w:p w14:paraId="7B54F5A7" w14:textId="77777777" w:rsidR="001B408D" w:rsidRDefault="001B408D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1832B" w14:textId="1388A281" w:rsidR="008E6D68" w:rsidRDefault="008E6D68">
    <w:pPr>
      <w:pStyle w:val="Nagwek"/>
    </w:pPr>
  </w:p>
  <w:p w14:paraId="57B197F7" w14:textId="7C7ED888" w:rsidR="00DE16FE" w:rsidRDefault="00DE16F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7D389" w14:textId="57F38BFE" w:rsidR="00147FC7" w:rsidRDefault="00DE16FE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354E7268" wp14:editId="1F1B408E">
          <wp:simplePos x="0" y="0"/>
          <wp:positionH relativeFrom="margin">
            <wp:posOffset>5181600</wp:posOffset>
          </wp:positionH>
          <wp:positionV relativeFrom="paragraph">
            <wp:posOffset>-286385</wp:posOffset>
          </wp:positionV>
          <wp:extent cx="1543050" cy="804545"/>
          <wp:effectExtent l="0" t="0" r="0" b="0"/>
          <wp:wrapTight wrapText="bothSides">
            <wp:wrapPolygon edited="0">
              <wp:start x="0" y="0"/>
              <wp:lineTo x="0" y="20969"/>
              <wp:lineTo x="21333" y="20969"/>
              <wp:lineTo x="21333" y="0"/>
              <wp:lineTo x="0" y="0"/>
            </wp:wrapPolygon>
          </wp:wrapTight>
          <wp:docPr id="135" name="Obraz 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AF5408B" wp14:editId="7A42E31F">
          <wp:simplePos x="0" y="0"/>
          <wp:positionH relativeFrom="column">
            <wp:posOffset>914400</wp:posOffset>
          </wp:positionH>
          <wp:positionV relativeFrom="paragraph">
            <wp:posOffset>-229235</wp:posOffset>
          </wp:positionV>
          <wp:extent cx="1017905" cy="694690"/>
          <wp:effectExtent l="0" t="0" r="0" b="0"/>
          <wp:wrapTight wrapText="bothSides">
            <wp:wrapPolygon edited="0">
              <wp:start x="0" y="0"/>
              <wp:lineTo x="0" y="20731"/>
              <wp:lineTo x="21021" y="20731"/>
              <wp:lineTo x="21021" y="0"/>
              <wp:lineTo x="0" y="0"/>
            </wp:wrapPolygon>
          </wp:wrapTight>
          <wp:docPr id="136" name="Obraz 1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90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47FC7"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6F07F70D" wp14:editId="4FDBF517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762000" cy="771525"/>
          <wp:effectExtent l="0" t="0" r="0" b="9525"/>
          <wp:wrapSquare wrapText="bothSides"/>
          <wp:docPr id="139" name="Obraz 1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71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left"/>
      <w:pPr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EA14E5"/>
    <w:multiLevelType w:val="hybridMultilevel"/>
    <w:tmpl w:val="75522F92"/>
    <w:lvl w:ilvl="0" w:tplc="555036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D60FB"/>
    <w:multiLevelType w:val="hybridMultilevel"/>
    <w:tmpl w:val="DB1A32D2"/>
    <w:lvl w:ilvl="0" w:tplc="C78850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2670A"/>
    <w:multiLevelType w:val="hybridMultilevel"/>
    <w:tmpl w:val="DCE4AA00"/>
    <w:lvl w:ilvl="0" w:tplc="14D6BE1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B49CE"/>
    <w:multiLevelType w:val="hybridMultilevel"/>
    <w:tmpl w:val="AD18E002"/>
    <w:lvl w:ilvl="0" w:tplc="A0D82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E0201A"/>
    <w:multiLevelType w:val="hybridMultilevel"/>
    <w:tmpl w:val="D45688DE"/>
    <w:lvl w:ilvl="0" w:tplc="9FD66F06">
      <w:start w:val="1"/>
      <w:numFmt w:val="decimal"/>
      <w:lvlText w:val="%1."/>
      <w:lvlJc w:val="left"/>
      <w:pPr>
        <w:ind w:left="825" w:hanging="465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F258F"/>
    <w:multiLevelType w:val="hybridMultilevel"/>
    <w:tmpl w:val="52B2042E"/>
    <w:lvl w:ilvl="0" w:tplc="BCA0C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8196C"/>
    <w:multiLevelType w:val="hybridMultilevel"/>
    <w:tmpl w:val="EC9013BE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0942C2"/>
    <w:multiLevelType w:val="multilevel"/>
    <w:tmpl w:val="A1F4B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36E269D"/>
    <w:multiLevelType w:val="hybridMultilevel"/>
    <w:tmpl w:val="C0B69F7E"/>
    <w:lvl w:ilvl="0" w:tplc="7C728D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E3F52"/>
    <w:multiLevelType w:val="multilevel"/>
    <w:tmpl w:val="CA16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4F3856"/>
    <w:multiLevelType w:val="hybridMultilevel"/>
    <w:tmpl w:val="F11A10DC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FC273C"/>
    <w:multiLevelType w:val="hybridMultilevel"/>
    <w:tmpl w:val="B2A618D6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4741E"/>
    <w:multiLevelType w:val="hybridMultilevel"/>
    <w:tmpl w:val="DBBA289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2236E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73473B"/>
    <w:multiLevelType w:val="multilevel"/>
    <w:tmpl w:val="B38464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989346A"/>
    <w:multiLevelType w:val="multilevel"/>
    <w:tmpl w:val="1AE076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B24C04"/>
    <w:multiLevelType w:val="hybridMultilevel"/>
    <w:tmpl w:val="DBA622E0"/>
    <w:lvl w:ilvl="0" w:tplc="C50CF7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F118DB"/>
    <w:multiLevelType w:val="hybridMultilevel"/>
    <w:tmpl w:val="5DB67038"/>
    <w:lvl w:ilvl="0" w:tplc="0415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2906D80"/>
    <w:multiLevelType w:val="multilevel"/>
    <w:tmpl w:val="74901C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41B34C5"/>
    <w:multiLevelType w:val="hybridMultilevel"/>
    <w:tmpl w:val="5A26009E"/>
    <w:lvl w:ilvl="0" w:tplc="1000255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46F0D"/>
    <w:multiLevelType w:val="hybridMultilevel"/>
    <w:tmpl w:val="21C00D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8179E4"/>
    <w:multiLevelType w:val="hybridMultilevel"/>
    <w:tmpl w:val="A3F0DE4C"/>
    <w:lvl w:ilvl="0" w:tplc="07ACB4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6833F0"/>
    <w:multiLevelType w:val="hybridMultilevel"/>
    <w:tmpl w:val="7BC80AB0"/>
    <w:lvl w:ilvl="0" w:tplc="4ABEC08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CC1CC2"/>
    <w:multiLevelType w:val="multilevel"/>
    <w:tmpl w:val="EA92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E7018BB"/>
    <w:multiLevelType w:val="hybridMultilevel"/>
    <w:tmpl w:val="0712A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63000"/>
    <w:multiLevelType w:val="hybridMultilevel"/>
    <w:tmpl w:val="421EE7B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9F7724"/>
    <w:multiLevelType w:val="hybridMultilevel"/>
    <w:tmpl w:val="2B082C2E"/>
    <w:lvl w:ilvl="0" w:tplc="445A9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D7639"/>
    <w:multiLevelType w:val="hybridMultilevel"/>
    <w:tmpl w:val="5E8800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98348F"/>
    <w:multiLevelType w:val="hybridMultilevel"/>
    <w:tmpl w:val="3C66972A"/>
    <w:lvl w:ilvl="0" w:tplc="7F4E357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9F5199"/>
    <w:multiLevelType w:val="hybridMultilevel"/>
    <w:tmpl w:val="6F4C403A"/>
    <w:lvl w:ilvl="0" w:tplc="9826641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F703A4"/>
    <w:multiLevelType w:val="hybridMultilevel"/>
    <w:tmpl w:val="BC9A1484"/>
    <w:lvl w:ilvl="0" w:tplc="982664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FC2268"/>
    <w:multiLevelType w:val="hybridMultilevel"/>
    <w:tmpl w:val="6BEE23DC"/>
    <w:lvl w:ilvl="0" w:tplc="6C06BB1A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5861D4"/>
    <w:multiLevelType w:val="hybridMultilevel"/>
    <w:tmpl w:val="B7C69D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2B658F"/>
    <w:multiLevelType w:val="multilevel"/>
    <w:tmpl w:val="D7B6EB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  <w:sz w:val="24"/>
        <w:u w:val="single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C9F173A"/>
    <w:multiLevelType w:val="hybridMultilevel"/>
    <w:tmpl w:val="7080761E"/>
    <w:lvl w:ilvl="0" w:tplc="784A0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3A544C"/>
    <w:multiLevelType w:val="multilevel"/>
    <w:tmpl w:val="9C167B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F643A1"/>
    <w:multiLevelType w:val="hybridMultilevel"/>
    <w:tmpl w:val="78249E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CC7EDB"/>
    <w:multiLevelType w:val="hybridMultilevel"/>
    <w:tmpl w:val="2172603C"/>
    <w:lvl w:ilvl="0" w:tplc="4FDAD8C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975BD"/>
    <w:multiLevelType w:val="hybridMultilevel"/>
    <w:tmpl w:val="F300F6F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8E5061"/>
    <w:multiLevelType w:val="hybridMultilevel"/>
    <w:tmpl w:val="43765B02"/>
    <w:lvl w:ilvl="0" w:tplc="EFC2931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344B25"/>
    <w:multiLevelType w:val="multilevel"/>
    <w:tmpl w:val="D7C06912"/>
    <w:lvl w:ilvl="0">
      <w:start w:val="1"/>
      <w:numFmt w:val="decimal"/>
      <w:lvlText w:val="%1."/>
      <w:lvlJc w:val="left"/>
      <w:pPr>
        <w:ind w:left="360" w:hanging="360"/>
      </w:pPr>
      <w:rPr>
        <w:b/>
        <w:color w:val="C00000"/>
        <w:sz w:val="24"/>
        <w:szCs w:val="24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color w:val="C0000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5CC567E"/>
    <w:multiLevelType w:val="multilevel"/>
    <w:tmpl w:val="F1E09E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A9E4DC5"/>
    <w:multiLevelType w:val="hybridMultilevel"/>
    <w:tmpl w:val="60344674"/>
    <w:lvl w:ilvl="0" w:tplc="DB7CBA6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C7464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DA02F03"/>
    <w:multiLevelType w:val="hybridMultilevel"/>
    <w:tmpl w:val="29805700"/>
    <w:lvl w:ilvl="0" w:tplc="FBEA0C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11"/>
  </w:num>
  <w:num w:numId="3">
    <w:abstractNumId w:val="15"/>
  </w:num>
  <w:num w:numId="4">
    <w:abstractNumId w:val="6"/>
  </w:num>
  <w:num w:numId="5">
    <w:abstractNumId w:val="17"/>
  </w:num>
  <w:num w:numId="6">
    <w:abstractNumId w:val="8"/>
  </w:num>
  <w:num w:numId="7">
    <w:abstractNumId w:val="9"/>
  </w:num>
  <w:num w:numId="8">
    <w:abstractNumId w:val="25"/>
  </w:num>
  <w:num w:numId="9">
    <w:abstractNumId w:val="0"/>
    <w:lvlOverride w:ilvl="0">
      <w:lvl w:ilvl="0">
        <w:numFmt w:val="bullet"/>
        <w:pStyle w:val="numparg"/>
        <w:lvlText w:val="–"/>
        <w:legacy w:legacy="1" w:legacySpace="0" w:legacyIndent="360"/>
        <w:lvlJc w:val="left"/>
        <w:pPr>
          <w:ind w:left="842" w:hanging="360"/>
        </w:pPr>
      </w:lvl>
    </w:lvlOverride>
  </w:num>
  <w:num w:numId="10">
    <w:abstractNumId w:val="31"/>
  </w:num>
  <w:num w:numId="11">
    <w:abstractNumId w:val="32"/>
  </w:num>
  <w:num w:numId="12">
    <w:abstractNumId w:val="34"/>
  </w:num>
  <w:num w:numId="13">
    <w:abstractNumId w:val="38"/>
  </w:num>
  <w:num w:numId="14">
    <w:abstractNumId w:val="13"/>
  </w:num>
  <w:num w:numId="15">
    <w:abstractNumId w:val="37"/>
  </w:num>
  <w:num w:numId="16">
    <w:abstractNumId w:val="7"/>
  </w:num>
  <w:num w:numId="17">
    <w:abstractNumId w:val="36"/>
  </w:num>
  <w:num w:numId="18">
    <w:abstractNumId w:val="26"/>
  </w:num>
  <w:num w:numId="19">
    <w:abstractNumId w:val="10"/>
  </w:num>
  <w:num w:numId="20">
    <w:abstractNumId w:val="2"/>
  </w:num>
  <w:num w:numId="21">
    <w:abstractNumId w:val="12"/>
  </w:num>
  <w:num w:numId="22">
    <w:abstractNumId w:val="18"/>
  </w:num>
  <w:num w:numId="23">
    <w:abstractNumId w:val="28"/>
  </w:num>
  <w:num w:numId="24">
    <w:abstractNumId w:val="39"/>
  </w:num>
  <w:num w:numId="25">
    <w:abstractNumId w:val="29"/>
  </w:num>
  <w:num w:numId="26">
    <w:abstractNumId w:val="3"/>
  </w:num>
  <w:num w:numId="27">
    <w:abstractNumId w:val="4"/>
  </w:num>
  <w:num w:numId="28">
    <w:abstractNumId w:val="21"/>
  </w:num>
  <w:num w:numId="29">
    <w:abstractNumId w:val="44"/>
  </w:num>
  <w:num w:numId="30">
    <w:abstractNumId w:val="23"/>
  </w:num>
  <w:num w:numId="31">
    <w:abstractNumId w:val="46"/>
  </w:num>
  <w:num w:numId="32">
    <w:abstractNumId w:val="22"/>
  </w:num>
  <w:num w:numId="33">
    <w:abstractNumId w:val="14"/>
  </w:num>
  <w:num w:numId="34">
    <w:abstractNumId w:val="33"/>
  </w:num>
  <w:num w:numId="35">
    <w:abstractNumId w:val="5"/>
  </w:num>
  <w:num w:numId="36">
    <w:abstractNumId w:val="45"/>
  </w:num>
  <w:num w:numId="37">
    <w:abstractNumId w:val="42"/>
  </w:num>
  <w:num w:numId="38">
    <w:abstractNumId w:val="20"/>
  </w:num>
  <w:num w:numId="39">
    <w:abstractNumId w:val="24"/>
  </w:num>
  <w:num w:numId="40">
    <w:abstractNumId w:val="35"/>
  </w:num>
  <w:num w:numId="41">
    <w:abstractNumId w:val="30"/>
  </w:num>
  <w:num w:numId="42">
    <w:abstractNumId w:val="41"/>
  </w:num>
  <w:num w:numId="43">
    <w:abstractNumId w:val="43"/>
  </w:num>
  <w:num w:numId="44">
    <w:abstractNumId w:val="16"/>
  </w:num>
  <w:num w:numId="45">
    <w:abstractNumId w:val="27"/>
  </w:num>
  <w:num w:numId="46">
    <w:abstractNumId w:val="4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S1MLE0MjOwMDZU0lEKTi0uzszPAykwrAUA3dXiHiwAAAA="/>
  </w:docVars>
  <w:rsids>
    <w:rsidRoot w:val="00EB2653"/>
    <w:rsid w:val="00001329"/>
    <w:rsid w:val="00001677"/>
    <w:rsid w:val="0000314D"/>
    <w:rsid w:val="00003154"/>
    <w:rsid w:val="000034B8"/>
    <w:rsid w:val="0000449C"/>
    <w:rsid w:val="00004808"/>
    <w:rsid w:val="00006760"/>
    <w:rsid w:val="00006923"/>
    <w:rsid w:val="00007075"/>
    <w:rsid w:val="00007678"/>
    <w:rsid w:val="00007B87"/>
    <w:rsid w:val="00007D30"/>
    <w:rsid w:val="00007DFD"/>
    <w:rsid w:val="00010C74"/>
    <w:rsid w:val="00012481"/>
    <w:rsid w:val="00013A17"/>
    <w:rsid w:val="00013D80"/>
    <w:rsid w:val="00016048"/>
    <w:rsid w:val="0001657C"/>
    <w:rsid w:val="00017403"/>
    <w:rsid w:val="0001781D"/>
    <w:rsid w:val="00023ED3"/>
    <w:rsid w:val="00024D9C"/>
    <w:rsid w:val="00026A6D"/>
    <w:rsid w:val="00026EDA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38C"/>
    <w:rsid w:val="000407AF"/>
    <w:rsid w:val="00040849"/>
    <w:rsid w:val="00040CE6"/>
    <w:rsid w:val="000412F9"/>
    <w:rsid w:val="000418DC"/>
    <w:rsid w:val="0004319B"/>
    <w:rsid w:val="000438F0"/>
    <w:rsid w:val="000466FE"/>
    <w:rsid w:val="00047A65"/>
    <w:rsid w:val="00047AE9"/>
    <w:rsid w:val="00050212"/>
    <w:rsid w:val="000523E6"/>
    <w:rsid w:val="0005280C"/>
    <w:rsid w:val="00052A73"/>
    <w:rsid w:val="00052D69"/>
    <w:rsid w:val="00053BEC"/>
    <w:rsid w:val="000540CA"/>
    <w:rsid w:val="00054217"/>
    <w:rsid w:val="00054C71"/>
    <w:rsid w:val="000554C3"/>
    <w:rsid w:val="000555A6"/>
    <w:rsid w:val="00055A65"/>
    <w:rsid w:val="000568C2"/>
    <w:rsid w:val="00057EBA"/>
    <w:rsid w:val="000607D9"/>
    <w:rsid w:val="00061272"/>
    <w:rsid w:val="000620F5"/>
    <w:rsid w:val="000624D2"/>
    <w:rsid w:val="0006357E"/>
    <w:rsid w:val="0006358F"/>
    <w:rsid w:val="000659A1"/>
    <w:rsid w:val="00067429"/>
    <w:rsid w:val="00067760"/>
    <w:rsid w:val="00067C50"/>
    <w:rsid w:val="00067EDB"/>
    <w:rsid w:val="00071547"/>
    <w:rsid w:val="000732FF"/>
    <w:rsid w:val="00073CB1"/>
    <w:rsid w:val="00074460"/>
    <w:rsid w:val="0007458B"/>
    <w:rsid w:val="00075774"/>
    <w:rsid w:val="000775A7"/>
    <w:rsid w:val="0007794E"/>
    <w:rsid w:val="00077F05"/>
    <w:rsid w:val="00077F1C"/>
    <w:rsid w:val="00080087"/>
    <w:rsid w:val="00080CBC"/>
    <w:rsid w:val="0008184D"/>
    <w:rsid w:val="000818AF"/>
    <w:rsid w:val="00082280"/>
    <w:rsid w:val="000826BB"/>
    <w:rsid w:val="00083609"/>
    <w:rsid w:val="000842AD"/>
    <w:rsid w:val="000852E7"/>
    <w:rsid w:val="00085E92"/>
    <w:rsid w:val="000860EE"/>
    <w:rsid w:val="000864C4"/>
    <w:rsid w:val="00086774"/>
    <w:rsid w:val="00091382"/>
    <w:rsid w:val="0009170F"/>
    <w:rsid w:val="00092ACE"/>
    <w:rsid w:val="00092F8A"/>
    <w:rsid w:val="00092FF7"/>
    <w:rsid w:val="0009390A"/>
    <w:rsid w:val="000939BD"/>
    <w:rsid w:val="00094A9E"/>
    <w:rsid w:val="00095650"/>
    <w:rsid w:val="00095DFF"/>
    <w:rsid w:val="00096129"/>
    <w:rsid w:val="0009713E"/>
    <w:rsid w:val="000A0FE8"/>
    <w:rsid w:val="000A1016"/>
    <w:rsid w:val="000A132F"/>
    <w:rsid w:val="000A1DAC"/>
    <w:rsid w:val="000A2E30"/>
    <w:rsid w:val="000A3092"/>
    <w:rsid w:val="000A6EF4"/>
    <w:rsid w:val="000B070B"/>
    <w:rsid w:val="000B218F"/>
    <w:rsid w:val="000B2679"/>
    <w:rsid w:val="000B27F0"/>
    <w:rsid w:val="000B324C"/>
    <w:rsid w:val="000B5332"/>
    <w:rsid w:val="000B6AAB"/>
    <w:rsid w:val="000C107A"/>
    <w:rsid w:val="000C15C8"/>
    <w:rsid w:val="000C2387"/>
    <w:rsid w:val="000C26BA"/>
    <w:rsid w:val="000C3878"/>
    <w:rsid w:val="000C4861"/>
    <w:rsid w:val="000C4A6C"/>
    <w:rsid w:val="000C601B"/>
    <w:rsid w:val="000C60E7"/>
    <w:rsid w:val="000C7AD6"/>
    <w:rsid w:val="000D36FD"/>
    <w:rsid w:val="000D3981"/>
    <w:rsid w:val="000D3DD2"/>
    <w:rsid w:val="000D3EFE"/>
    <w:rsid w:val="000D4427"/>
    <w:rsid w:val="000D4A95"/>
    <w:rsid w:val="000D577A"/>
    <w:rsid w:val="000D5DF0"/>
    <w:rsid w:val="000D6630"/>
    <w:rsid w:val="000D6649"/>
    <w:rsid w:val="000D6C0F"/>
    <w:rsid w:val="000D73C5"/>
    <w:rsid w:val="000D797D"/>
    <w:rsid w:val="000E0C48"/>
    <w:rsid w:val="000E2D8A"/>
    <w:rsid w:val="000E2F66"/>
    <w:rsid w:val="000E3331"/>
    <w:rsid w:val="000E36ED"/>
    <w:rsid w:val="000E3FB0"/>
    <w:rsid w:val="000E4875"/>
    <w:rsid w:val="000E63CC"/>
    <w:rsid w:val="000E665B"/>
    <w:rsid w:val="000E6B4C"/>
    <w:rsid w:val="000F0D6A"/>
    <w:rsid w:val="000F279C"/>
    <w:rsid w:val="000F4B84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6E0"/>
    <w:rsid w:val="00105DD5"/>
    <w:rsid w:val="0010629A"/>
    <w:rsid w:val="0010651B"/>
    <w:rsid w:val="00106ECD"/>
    <w:rsid w:val="0010706B"/>
    <w:rsid w:val="00107367"/>
    <w:rsid w:val="00107DD3"/>
    <w:rsid w:val="001115C4"/>
    <w:rsid w:val="00111BB6"/>
    <w:rsid w:val="00112AB8"/>
    <w:rsid w:val="00112C40"/>
    <w:rsid w:val="00113218"/>
    <w:rsid w:val="001135F8"/>
    <w:rsid w:val="00113FFC"/>
    <w:rsid w:val="00115F60"/>
    <w:rsid w:val="00116501"/>
    <w:rsid w:val="00116D75"/>
    <w:rsid w:val="001171BB"/>
    <w:rsid w:val="00117F77"/>
    <w:rsid w:val="00120F4F"/>
    <w:rsid w:val="0012191C"/>
    <w:rsid w:val="0012195D"/>
    <w:rsid w:val="001225FE"/>
    <w:rsid w:val="00123CA6"/>
    <w:rsid w:val="00123FCD"/>
    <w:rsid w:val="001244C4"/>
    <w:rsid w:val="00124820"/>
    <w:rsid w:val="0012518A"/>
    <w:rsid w:val="001259C8"/>
    <w:rsid w:val="00126BF2"/>
    <w:rsid w:val="00126C01"/>
    <w:rsid w:val="00130697"/>
    <w:rsid w:val="0013162C"/>
    <w:rsid w:val="0013173C"/>
    <w:rsid w:val="00132405"/>
    <w:rsid w:val="0013256A"/>
    <w:rsid w:val="0013284C"/>
    <w:rsid w:val="00133127"/>
    <w:rsid w:val="001337A2"/>
    <w:rsid w:val="0013426C"/>
    <w:rsid w:val="00134419"/>
    <w:rsid w:val="001345EF"/>
    <w:rsid w:val="00134CF3"/>
    <w:rsid w:val="001355FD"/>
    <w:rsid w:val="00135C8C"/>
    <w:rsid w:val="0013689E"/>
    <w:rsid w:val="0013790A"/>
    <w:rsid w:val="0014049C"/>
    <w:rsid w:val="00141DBE"/>
    <w:rsid w:val="00142416"/>
    <w:rsid w:val="00142524"/>
    <w:rsid w:val="001429DE"/>
    <w:rsid w:val="00146328"/>
    <w:rsid w:val="001471BA"/>
    <w:rsid w:val="00147BBA"/>
    <w:rsid w:val="00147FC7"/>
    <w:rsid w:val="001500ED"/>
    <w:rsid w:val="00150CB8"/>
    <w:rsid w:val="0015159A"/>
    <w:rsid w:val="0015171F"/>
    <w:rsid w:val="001530DA"/>
    <w:rsid w:val="001535BE"/>
    <w:rsid w:val="00155C0A"/>
    <w:rsid w:val="00155C9E"/>
    <w:rsid w:val="001566F3"/>
    <w:rsid w:val="00156838"/>
    <w:rsid w:val="0015699C"/>
    <w:rsid w:val="00156B43"/>
    <w:rsid w:val="00156FBA"/>
    <w:rsid w:val="001606AF"/>
    <w:rsid w:val="0016070C"/>
    <w:rsid w:val="00161548"/>
    <w:rsid w:val="001615A2"/>
    <w:rsid w:val="00162BD4"/>
    <w:rsid w:val="00163080"/>
    <w:rsid w:val="00163D43"/>
    <w:rsid w:val="001641BD"/>
    <w:rsid w:val="00164DAD"/>
    <w:rsid w:val="00164F7F"/>
    <w:rsid w:val="00166366"/>
    <w:rsid w:val="00166401"/>
    <w:rsid w:val="00166EFB"/>
    <w:rsid w:val="00167827"/>
    <w:rsid w:val="00171087"/>
    <w:rsid w:val="0017154B"/>
    <w:rsid w:val="00172C7D"/>
    <w:rsid w:val="00172EB7"/>
    <w:rsid w:val="001735ED"/>
    <w:rsid w:val="001736BC"/>
    <w:rsid w:val="00173BFE"/>
    <w:rsid w:val="00175708"/>
    <w:rsid w:val="00175FED"/>
    <w:rsid w:val="00177FAA"/>
    <w:rsid w:val="00181855"/>
    <w:rsid w:val="00181B88"/>
    <w:rsid w:val="00183002"/>
    <w:rsid w:val="001830E7"/>
    <w:rsid w:val="001833F2"/>
    <w:rsid w:val="00183610"/>
    <w:rsid w:val="001837EF"/>
    <w:rsid w:val="001850C6"/>
    <w:rsid w:val="0018541E"/>
    <w:rsid w:val="00185446"/>
    <w:rsid w:val="001854B2"/>
    <w:rsid w:val="001854D3"/>
    <w:rsid w:val="001857F3"/>
    <w:rsid w:val="00185B78"/>
    <w:rsid w:val="00186B76"/>
    <w:rsid w:val="00187ADF"/>
    <w:rsid w:val="00190F77"/>
    <w:rsid w:val="001912B8"/>
    <w:rsid w:val="00191941"/>
    <w:rsid w:val="0019304B"/>
    <w:rsid w:val="001933BE"/>
    <w:rsid w:val="00193A8F"/>
    <w:rsid w:val="00193CE5"/>
    <w:rsid w:val="00194339"/>
    <w:rsid w:val="00194653"/>
    <w:rsid w:val="0019502B"/>
    <w:rsid w:val="001957CC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608E"/>
    <w:rsid w:val="001A78EF"/>
    <w:rsid w:val="001A7F31"/>
    <w:rsid w:val="001B392B"/>
    <w:rsid w:val="001B3C9F"/>
    <w:rsid w:val="001B3E63"/>
    <w:rsid w:val="001B408D"/>
    <w:rsid w:val="001B5577"/>
    <w:rsid w:val="001B5E04"/>
    <w:rsid w:val="001B61E3"/>
    <w:rsid w:val="001B669F"/>
    <w:rsid w:val="001B72EE"/>
    <w:rsid w:val="001B7E47"/>
    <w:rsid w:val="001C0EA4"/>
    <w:rsid w:val="001C13D0"/>
    <w:rsid w:val="001C1ADC"/>
    <w:rsid w:val="001C39CE"/>
    <w:rsid w:val="001C4473"/>
    <w:rsid w:val="001C4DCC"/>
    <w:rsid w:val="001C613D"/>
    <w:rsid w:val="001C74A2"/>
    <w:rsid w:val="001C780E"/>
    <w:rsid w:val="001D1865"/>
    <w:rsid w:val="001D2137"/>
    <w:rsid w:val="001D2685"/>
    <w:rsid w:val="001D2E0A"/>
    <w:rsid w:val="001D311D"/>
    <w:rsid w:val="001D3BB6"/>
    <w:rsid w:val="001D5322"/>
    <w:rsid w:val="001D59E4"/>
    <w:rsid w:val="001D640B"/>
    <w:rsid w:val="001D7083"/>
    <w:rsid w:val="001D7EC9"/>
    <w:rsid w:val="001E0075"/>
    <w:rsid w:val="001E0D99"/>
    <w:rsid w:val="001E0E32"/>
    <w:rsid w:val="001E0FEB"/>
    <w:rsid w:val="001E10C7"/>
    <w:rsid w:val="001E11B5"/>
    <w:rsid w:val="001E18E0"/>
    <w:rsid w:val="001E20DF"/>
    <w:rsid w:val="001E2179"/>
    <w:rsid w:val="001E5137"/>
    <w:rsid w:val="001E640F"/>
    <w:rsid w:val="001E6B42"/>
    <w:rsid w:val="001E6D0A"/>
    <w:rsid w:val="001E735F"/>
    <w:rsid w:val="001E75C0"/>
    <w:rsid w:val="001E7DFE"/>
    <w:rsid w:val="001F0F64"/>
    <w:rsid w:val="001F2AB4"/>
    <w:rsid w:val="001F35F0"/>
    <w:rsid w:val="001F3BC4"/>
    <w:rsid w:val="001F40A0"/>
    <w:rsid w:val="001F47E7"/>
    <w:rsid w:val="001F4A04"/>
    <w:rsid w:val="001F5789"/>
    <w:rsid w:val="0020046F"/>
    <w:rsid w:val="0020061B"/>
    <w:rsid w:val="0020063C"/>
    <w:rsid w:val="00200FCF"/>
    <w:rsid w:val="00201538"/>
    <w:rsid w:val="00202867"/>
    <w:rsid w:val="002031ED"/>
    <w:rsid w:val="00203A4F"/>
    <w:rsid w:val="002041CD"/>
    <w:rsid w:val="00204414"/>
    <w:rsid w:val="00204645"/>
    <w:rsid w:val="00206297"/>
    <w:rsid w:val="00206690"/>
    <w:rsid w:val="00206FD0"/>
    <w:rsid w:val="002077CD"/>
    <w:rsid w:val="002114CB"/>
    <w:rsid w:val="0021154E"/>
    <w:rsid w:val="00211EEF"/>
    <w:rsid w:val="002134C1"/>
    <w:rsid w:val="00213F31"/>
    <w:rsid w:val="00214A9D"/>
    <w:rsid w:val="002151D7"/>
    <w:rsid w:val="00215209"/>
    <w:rsid w:val="00215326"/>
    <w:rsid w:val="00215F49"/>
    <w:rsid w:val="00216557"/>
    <w:rsid w:val="0021671E"/>
    <w:rsid w:val="002204A2"/>
    <w:rsid w:val="002210EB"/>
    <w:rsid w:val="00222723"/>
    <w:rsid w:val="00222CB6"/>
    <w:rsid w:val="00222E37"/>
    <w:rsid w:val="00222E51"/>
    <w:rsid w:val="0022309E"/>
    <w:rsid w:val="00223ECF"/>
    <w:rsid w:val="002256E1"/>
    <w:rsid w:val="00226DE2"/>
    <w:rsid w:val="00227742"/>
    <w:rsid w:val="002305A4"/>
    <w:rsid w:val="002312C0"/>
    <w:rsid w:val="0023178A"/>
    <w:rsid w:val="002318A5"/>
    <w:rsid w:val="00231EEE"/>
    <w:rsid w:val="00232F68"/>
    <w:rsid w:val="0023341B"/>
    <w:rsid w:val="002335B7"/>
    <w:rsid w:val="002338CD"/>
    <w:rsid w:val="00235287"/>
    <w:rsid w:val="00235476"/>
    <w:rsid w:val="0023656F"/>
    <w:rsid w:val="0023777F"/>
    <w:rsid w:val="00240BA7"/>
    <w:rsid w:val="0024120F"/>
    <w:rsid w:val="00241422"/>
    <w:rsid w:val="002416C3"/>
    <w:rsid w:val="0024341D"/>
    <w:rsid w:val="002439EA"/>
    <w:rsid w:val="00243C30"/>
    <w:rsid w:val="00243D5F"/>
    <w:rsid w:val="00244956"/>
    <w:rsid w:val="00244D58"/>
    <w:rsid w:val="00245543"/>
    <w:rsid w:val="002455FE"/>
    <w:rsid w:val="00245FB6"/>
    <w:rsid w:val="0024631F"/>
    <w:rsid w:val="00246DC1"/>
    <w:rsid w:val="00246F92"/>
    <w:rsid w:val="00247DEB"/>
    <w:rsid w:val="00251875"/>
    <w:rsid w:val="00251CCD"/>
    <w:rsid w:val="002521DE"/>
    <w:rsid w:val="00253204"/>
    <w:rsid w:val="002536AB"/>
    <w:rsid w:val="00253996"/>
    <w:rsid w:val="00253BE2"/>
    <w:rsid w:val="00253ECE"/>
    <w:rsid w:val="00254061"/>
    <w:rsid w:val="00254BC0"/>
    <w:rsid w:val="0025562B"/>
    <w:rsid w:val="002567BD"/>
    <w:rsid w:val="00256D13"/>
    <w:rsid w:val="0025776F"/>
    <w:rsid w:val="00261191"/>
    <w:rsid w:val="002616DE"/>
    <w:rsid w:val="002622AB"/>
    <w:rsid w:val="00262682"/>
    <w:rsid w:val="00262C46"/>
    <w:rsid w:val="00263658"/>
    <w:rsid w:val="002642C5"/>
    <w:rsid w:val="002674CB"/>
    <w:rsid w:val="002700DE"/>
    <w:rsid w:val="00270B38"/>
    <w:rsid w:val="002720D8"/>
    <w:rsid w:val="00272120"/>
    <w:rsid w:val="002737E5"/>
    <w:rsid w:val="00273F93"/>
    <w:rsid w:val="002746AF"/>
    <w:rsid w:val="00274987"/>
    <w:rsid w:val="00274BBE"/>
    <w:rsid w:val="00275058"/>
    <w:rsid w:val="002755BF"/>
    <w:rsid w:val="0027577F"/>
    <w:rsid w:val="00275DC2"/>
    <w:rsid w:val="002767E2"/>
    <w:rsid w:val="00276F11"/>
    <w:rsid w:val="002812C6"/>
    <w:rsid w:val="00283028"/>
    <w:rsid w:val="0028334C"/>
    <w:rsid w:val="0028367B"/>
    <w:rsid w:val="00283722"/>
    <w:rsid w:val="00283909"/>
    <w:rsid w:val="00283938"/>
    <w:rsid w:val="00284595"/>
    <w:rsid w:val="00284C8D"/>
    <w:rsid w:val="00285F47"/>
    <w:rsid w:val="002864FF"/>
    <w:rsid w:val="00287027"/>
    <w:rsid w:val="0028748E"/>
    <w:rsid w:val="00292C44"/>
    <w:rsid w:val="00292D73"/>
    <w:rsid w:val="00294815"/>
    <w:rsid w:val="00294E4C"/>
    <w:rsid w:val="002962DC"/>
    <w:rsid w:val="00296349"/>
    <w:rsid w:val="002978CC"/>
    <w:rsid w:val="002A038B"/>
    <w:rsid w:val="002A0673"/>
    <w:rsid w:val="002A0734"/>
    <w:rsid w:val="002A4258"/>
    <w:rsid w:val="002A43EE"/>
    <w:rsid w:val="002A44F3"/>
    <w:rsid w:val="002A5704"/>
    <w:rsid w:val="002A686F"/>
    <w:rsid w:val="002A74AC"/>
    <w:rsid w:val="002B003F"/>
    <w:rsid w:val="002B0699"/>
    <w:rsid w:val="002B1138"/>
    <w:rsid w:val="002B1832"/>
    <w:rsid w:val="002B2024"/>
    <w:rsid w:val="002B2176"/>
    <w:rsid w:val="002B379F"/>
    <w:rsid w:val="002B6E19"/>
    <w:rsid w:val="002B766F"/>
    <w:rsid w:val="002B7E2D"/>
    <w:rsid w:val="002C0123"/>
    <w:rsid w:val="002C0B23"/>
    <w:rsid w:val="002C0C55"/>
    <w:rsid w:val="002C169E"/>
    <w:rsid w:val="002C1AEF"/>
    <w:rsid w:val="002C272F"/>
    <w:rsid w:val="002C2A04"/>
    <w:rsid w:val="002C433B"/>
    <w:rsid w:val="002C43A2"/>
    <w:rsid w:val="002C4EEF"/>
    <w:rsid w:val="002C6964"/>
    <w:rsid w:val="002C6E08"/>
    <w:rsid w:val="002C6F68"/>
    <w:rsid w:val="002D00F3"/>
    <w:rsid w:val="002D0179"/>
    <w:rsid w:val="002D02E8"/>
    <w:rsid w:val="002D096A"/>
    <w:rsid w:val="002D2456"/>
    <w:rsid w:val="002D3DBA"/>
    <w:rsid w:val="002D5807"/>
    <w:rsid w:val="002D70C6"/>
    <w:rsid w:val="002D72E8"/>
    <w:rsid w:val="002D72EF"/>
    <w:rsid w:val="002E06F8"/>
    <w:rsid w:val="002E0B00"/>
    <w:rsid w:val="002E2AE8"/>
    <w:rsid w:val="002E3CE3"/>
    <w:rsid w:val="002E3D65"/>
    <w:rsid w:val="002E3E5D"/>
    <w:rsid w:val="002E419A"/>
    <w:rsid w:val="002E56DA"/>
    <w:rsid w:val="002E6233"/>
    <w:rsid w:val="002E648C"/>
    <w:rsid w:val="002E6A63"/>
    <w:rsid w:val="002F1753"/>
    <w:rsid w:val="002F287A"/>
    <w:rsid w:val="002F2D02"/>
    <w:rsid w:val="002F2D03"/>
    <w:rsid w:val="002F3153"/>
    <w:rsid w:val="002F43EC"/>
    <w:rsid w:val="002F5A10"/>
    <w:rsid w:val="002F5B11"/>
    <w:rsid w:val="002F5B58"/>
    <w:rsid w:val="002F614B"/>
    <w:rsid w:val="002F6AD3"/>
    <w:rsid w:val="002F7B7F"/>
    <w:rsid w:val="0030010E"/>
    <w:rsid w:val="0030057E"/>
    <w:rsid w:val="003012DE"/>
    <w:rsid w:val="0030134E"/>
    <w:rsid w:val="00301822"/>
    <w:rsid w:val="00303B73"/>
    <w:rsid w:val="00303C40"/>
    <w:rsid w:val="00304026"/>
    <w:rsid w:val="00304D93"/>
    <w:rsid w:val="00305935"/>
    <w:rsid w:val="0030599C"/>
    <w:rsid w:val="0030626B"/>
    <w:rsid w:val="0031146A"/>
    <w:rsid w:val="00312090"/>
    <w:rsid w:val="00313ED3"/>
    <w:rsid w:val="0031405C"/>
    <w:rsid w:val="00314506"/>
    <w:rsid w:val="00315C56"/>
    <w:rsid w:val="0031617A"/>
    <w:rsid w:val="00317A9B"/>
    <w:rsid w:val="00317F41"/>
    <w:rsid w:val="00317F64"/>
    <w:rsid w:val="003200BB"/>
    <w:rsid w:val="0032017A"/>
    <w:rsid w:val="00320212"/>
    <w:rsid w:val="00320A2A"/>
    <w:rsid w:val="00321C09"/>
    <w:rsid w:val="00321CB7"/>
    <w:rsid w:val="003222BC"/>
    <w:rsid w:val="0032295F"/>
    <w:rsid w:val="00322ECD"/>
    <w:rsid w:val="00323AFC"/>
    <w:rsid w:val="00323BCC"/>
    <w:rsid w:val="003248CD"/>
    <w:rsid w:val="00325EB7"/>
    <w:rsid w:val="00325F40"/>
    <w:rsid w:val="00326E95"/>
    <w:rsid w:val="00327382"/>
    <w:rsid w:val="0033111E"/>
    <w:rsid w:val="00332D5C"/>
    <w:rsid w:val="00337496"/>
    <w:rsid w:val="00341918"/>
    <w:rsid w:val="0034258B"/>
    <w:rsid w:val="00343ADF"/>
    <w:rsid w:val="00344C9B"/>
    <w:rsid w:val="00344E7D"/>
    <w:rsid w:val="00346053"/>
    <w:rsid w:val="0034763B"/>
    <w:rsid w:val="003477EE"/>
    <w:rsid w:val="00347923"/>
    <w:rsid w:val="0035004B"/>
    <w:rsid w:val="003515D2"/>
    <w:rsid w:val="00351956"/>
    <w:rsid w:val="003529B1"/>
    <w:rsid w:val="00352BCF"/>
    <w:rsid w:val="00352F36"/>
    <w:rsid w:val="00354147"/>
    <w:rsid w:val="003542A8"/>
    <w:rsid w:val="003554D2"/>
    <w:rsid w:val="00355E8A"/>
    <w:rsid w:val="003569B6"/>
    <w:rsid w:val="0036002C"/>
    <w:rsid w:val="003603C4"/>
    <w:rsid w:val="00360C4B"/>
    <w:rsid w:val="00363A31"/>
    <w:rsid w:val="00364828"/>
    <w:rsid w:val="00364DD1"/>
    <w:rsid w:val="00365655"/>
    <w:rsid w:val="0036612D"/>
    <w:rsid w:val="003666C1"/>
    <w:rsid w:val="00366AA5"/>
    <w:rsid w:val="00366AD9"/>
    <w:rsid w:val="00366CE6"/>
    <w:rsid w:val="00372612"/>
    <w:rsid w:val="00374245"/>
    <w:rsid w:val="003756CC"/>
    <w:rsid w:val="00375711"/>
    <w:rsid w:val="00375798"/>
    <w:rsid w:val="003758D0"/>
    <w:rsid w:val="00377C94"/>
    <w:rsid w:val="003807E9"/>
    <w:rsid w:val="00380837"/>
    <w:rsid w:val="00380D48"/>
    <w:rsid w:val="00380E35"/>
    <w:rsid w:val="0038165D"/>
    <w:rsid w:val="00381C80"/>
    <w:rsid w:val="00383404"/>
    <w:rsid w:val="0038435B"/>
    <w:rsid w:val="00384AE6"/>
    <w:rsid w:val="00384E24"/>
    <w:rsid w:val="0038512A"/>
    <w:rsid w:val="00385283"/>
    <w:rsid w:val="00386146"/>
    <w:rsid w:val="003874D2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5DD0"/>
    <w:rsid w:val="003960B9"/>
    <w:rsid w:val="0039656C"/>
    <w:rsid w:val="00396929"/>
    <w:rsid w:val="00396BC3"/>
    <w:rsid w:val="00397E89"/>
    <w:rsid w:val="003A0105"/>
    <w:rsid w:val="003A0F27"/>
    <w:rsid w:val="003A0F4B"/>
    <w:rsid w:val="003A1481"/>
    <w:rsid w:val="003A2542"/>
    <w:rsid w:val="003A2A0F"/>
    <w:rsid w:val="003A3D4C"/>
    <w:rsid w:val="003A445D"/>
    <w:rsid w:val="003A4563"/>
    <w:rsid w:val="003A4875"/>
    <w:rsid w:val="003A51A5"/>
    <w:rsid w:val="003A5BA3"/>
    <w:rsid w:val="003A65D7"/>
    <w:rsid w:val="003A7750"/>
    <w:rsid w:val="003B0AF6"/>
    <w:rsid w:val="003B0DB2"/>
    <w:rsid w:val="003B1821"/>
    <w:rsid w:val="003B22BF"/>
    <w:rsid w:val="003B380A"/>
    <w:rsid w:val="003B3CEE"/>
    <w:rsid w:val="003B45BF"/>
    <w:rsid w:val="003B6F54"/>
    <w:rsid w:val="003B70C9"/>
    <w:rsid w:val="003C09C6"/>
    <w:rsid w:val="003C0DB3"/>
    <w:rsid w:val="003C1F75"/>
    <w:rsid w:val="003C2D41"/>
    <w:rsid w:val="003C2FC1"/>
    <w:rsid w:val="003C466F"/>
    <w:rsid w:val="003C529C"/>
    <w:rsid w:val="003C6101"/>
    <w:rsid w:val="003C627D"/>
    <w:rsid w:val="003C64F9"/>
    <w:rsid w:val="003D00BA"/>
    <w:rsid w:val="003D013D"/>
    <w:rsid w:val="003D1BC5"/>
    <w:rsid w:val="003D3B7D"/>
    <w:rsid w:val="003D4830"/>
    <w:rsid w:val="003D4B12"/>
    <w:rsid w:val="003D50DE"/>
    <w:rsid w:val="003D724B"/>
    <w:rsid w:val="003D75BF"/>
    <w:rsid w:val="003D7F03"/>
    <w:rsid w:val="003E00B9"/>
    <w:rsid w:val="003E0559"/>
    <w:rsid w:val="003E148E"/>
    <w:rsid w:val="003E1B81"/>
    <w:rsid w:val="003E1D6F"/>
    <w:rsid w:val="003E4C6F"/>
    <w:rsid w:val="003E5212"/>
    <w:rsid w:val="003E5E07"/>
    <w:rsid w:val="003E6BAC"/>
    <w:rsid w:val="003E6D97"/>
    <w:rsid w:val="003F38BD"/>
    <w:rsid w:val="003F3F84"/>
    <w:rsid w:val="003F46F8"/>
    <w:rsid w:val="003F530A"/>
    <w:rsid w:val="003F5A76"/>
    <w:rsid w:val="003F5E9D"/>
    <w:rsid w:val="003F6D08"/>
    <w:rsid w:val="0040075E"/>
    <w:rsid w:val="00400C74"/>
    <w:rsid w:val="00401AC6"/>
    <w:rsid w:val="00401B62"/>
    <w:rsid w:val="004036D1"/>
    <w:rsid w:val="00403DB7"/>
    <w:rsid w:val="00404444"/>
    <w:rsid w:val="00404677"/>
    <w:rsid w:val="0040573D"/>
    <w:rsid w:val="00405E99"/>
    <w:rsid w:val="004063B7"/>
    <w:rsid w:val="004063FA"/>
    <w:rsid w:val="00406B8D"/>
    <w:rsid w:val="0040776C"/>
    <w:rsid w:val="0040785D"/>
    <w:rsid w:val="004103EB"/>
    <w:rsid w:val="00410588"/>
    <w:rsid w:val="00410D41"/>
    <w:rsid w:val="00410EF7"/>
    <w:rsid w:val="004116E3"/>
    <w:rsid w:val="00412460"/>
    <w:rsid w:val="00413A94"/>
    <w:rsid w:val="004161BF"/>
    <w:rsid w:val="00416EB9"/>
    <w:rsid w:val="004170A1"/>
    <w:rsid w:val="004203C7"/>
    <w:rsid w:val="00420824"/>
    <w:rsid w:val="004210CA"/>
    <w:rsid w:val="0042341A"/>
    <w:rsid w:val="00423D0A"/>
    <w:rsid w:val="004242F8"/>
    <w:rsid w:val="004260EB"/>
    <w:rsid w:val="00426213"/>
    <w:rsid w:val="00426C36"/>
    <w:rsid w:val="0043150F"/>
    <w:rsid w:val="0043334F"/>
    <w:rsid w:val="00436996"/>
    <w:rsid w:val="00437247"/>
    <w:rsid w:val="004373C8"/>
    <w:rsid w:val="004409DC"/>
    <w:rsid w:val="00441B9F"/>
    <w:rsid w:val="00441BA7"/>
    <w:rsid w:val="0044202D"/>
    <w:rsid w:val="00443B7B"/>
    <w:rsid w:val="00443BA1"/>
    <w:rsid w:val="00444657"/>
    <w:rsid w:val="00444F67"/>
    <w:rsid w:val="0044673E"/>
    <w:rsid w:val="00447A3B"/>
    <w:rsid w:val="00447CE7"/>
    <w:rsid w:val="00447D49"/>
    <w:rsid w:val="0045072B"/>
    <w:rsid w:val="00450B35"/>
    <w:rsid w:val="00450FCB"/>
    <w:rsid w:val="00452333"/>
    <w:rsid w:val="00452ABE"/>
    <w:rsid w:val="00453D9A"/>
    <w:rsid w:val="00453F9A"/>
    <w:rsid w:val="004542FD"/>
    <w:rsid w:val="00454F62"/>
    <w:rsid w:val="00455AC8"/>
    <w:rsid w:val="00455D15"/>
    <w:rsid w:val="004561A8"/>
    <w:rsid w:val="004579A4"/>
    <w:rsid w:val="00457F65"/>
    <w:rsid w:val="00460233"/>
    <w:rsid w:val="0046029A"/>
    <w:rsid w:val="00460329"/>
    <w:rsid w:val="004614B7"/>
    <w:rsid w:val="00462FF4"/>
    <w:rsid w:val="00463BB0"/>
    <w:rsid w:val="00464146"/>
    <w:rsid w:val="00464742"/>
    <w:rsid w:val="004647BA"/>
    <w:rsid w:val="004653F3"/>
    <w:rsid w:val="00465479"/>
    <w:rsid w:val="00466B1D"/>
    <w:rsid w:val="00466B2C"/>
    <w:rsid w:val="00467A36"/>
    <w:rsid w:val="00471810"/>
    <w:rsid w:val="00471BF6"/>
    <w:rsid w:val="00472E19"/>
    <w:rsid w:val="00473421"/>
    <w:rsid w:val="00473E41"/>
    <w:rsid w:val="0047583B"/>
    <w:rsid w:val="00476097"/>
    <w:rsid w:val="00477084"/>
    <w:rsid w:val="00480FFB"/>
    <w:rsid w:val="0048118C"/>
    <w:rsid w:val="00483BC2"/>
    <w:rsid w:val="00483D74"/>
    <w:rsid w:val="00483F88"/>
    <w:rsid w:val="004843D7"/>
    <w:rsid w:val="00485615"/>
    <w:rsid w:val="00486258"/>
    <w:rsid w:val="0048626E"/>
    <w:rsid w:val="004865CD"/>
    <w:rsid w:val="00486D25"/>
    <w:rsid w:val="00487B10"/>
    <w:rsid w:val="004906D0"/>
    <w:rsid w:val="004911D0"/>
    <w:rsid w:val="00491610"/>
    <w:rsid w:val="00492386"/>
    <w:rsid w:val="00493306"/>
    <w:rsid w:val="0049332A"/>
    <w:rsid w:val="00494221"/>
    <w:rsid w:val="00494368"/>
    <w:rsid w:val="0049483B"/>
    <w:rsid w:val="00495574"/>
    <w:rsid w:val="00495D3F"/>
    <w:rsid w:val="00496786"/>
    <w:rsid w:val="004974EF"/>
    <w:rsid w:val="00497716"/>
    <w:rsid w:val="00497DD9"/>
    <w:rsid w:val="004A13F5"/>
    <w:rsid w:val="004A29AB"/>
    <w:rsid w:val="004A4343"/>
    <w:rsid w:val="004A4374"/>
    <w:rsid w:val="004A5CA5"/>
    <w:rsid w:val="004A74E6"/>
    <w:rsid w:val="004A755E"/>
    <w:rsid w:val="004B00EA"/>
    <w:rsid w:val="004B15C4"/>
    <w:rsid w:val="004B1660"/>
    <w:rsid w:val="004B2125"/>
    <w:rsid w:val="004B2C8E"/>
    <w:rsid w:val="004B2CC5"/>
    <w:rsid w:val="004B3137"/>
    <w:rsid w:val="004B3B17"/>
    <w:rsid w:val="004B3D14"/>
    <w:rsid w:val="004B4262"/>
    <w:rsid w:val="004B7CAA"/>
    <w:rsid w:val="004B7E47"/>
    <w:rsid w:val="004C02E7"/>
    <w:rsid w:val="004C06BC"/>
    <w:rsid w:val="004C3CC1"/>
    <w:rsid w:val="004C4393"/>
    <w:rsid w:val="004C4E00"/>
    <w:rsid w:val="004C537C"/>
    <w:rsid w:val="004C5BBE"/>
    <w:rsid w:val="004C6F30"/>
    <w:rsid w:val="004C7016"/>
    <w:rsid w:val="004D04DD"/>
    <w:rsid w:val="004D63B4"/>
    <w:rsid w:val="004D667C"/>
    <w:rsid w:val="004E0C79"/>
    <w:rsid w:val="004E502B"/>
    <w:rsid w:val="004E60C3"/>
    <w:rsid w:val="004E653C"/>
    <w:rsid w:val="004E6560"/>
    <w:rsid w:val="004E6FB8"/>
    <w:rsid w:val="004E762E"/>
    <w:rsid w:val="004E7DB7"/>
    <w:rsid w:val="004F0043"/>
    <w:rsid w:val="004F14F1"/>
    <w:rsid w:val="004F1B93"/>
    <w:rsid w:val="004F2320"/>
    <w:rsid w:val="004F27B3"/>
    <w:rsid w:val="004F4692"/>
    <w:rsid w:val="004F5591"/>
    <w:rsid w:val="004F6583"/>
    <w:rsid w:val="004F6592"/>
    <w:rsid w:val="004F758A"/>
    <w:rsid w:val="004F792B"/>
    <w:rsid w:val="004F7D42"/>
    <w:rsid w:val="0050021D"/>
    <w:rsid w:val="0050064F"/>
    <w:rsid w:val="00501E4E"/>
    <w:rsid w:val="0050247C"/>
    <w:rsid w:val="00502A46"/>
    <w:rsid w:val="00502FBB"/>
    <w:rsid w:val="0050307C"/>
    <w:rsid w:val="005036EF"/>
    <w:rsid w:val="00503D1C"/>
    <w:rsid w:val="00503ECD"/>
    <w:rsid w:val="00504AE5"/>
    <w:rsid w:val="00505447"/>
    <w:rsid w:val="00506B57"/>
    <w:rsid w:val="00511575"/>
    <w:rsid w:val="00513C4B"/>
    <w:rsid w:val="00515321"/>
    <w:rsid w:val="00515931"/>
    <w:rsid w:val="00515972"/>
    <w:rsid w:val="00515B99"/>
    <w:rsid w:val="00520607"/>
    <w:rsid w:val="00520786"/>
    <w:rsid w:val="005218FC"/>
    <w:rsid w:val="00522171"/>
    <w:rsid w:val="00522924"/>
    <w:rsid w:val="0052339E"/>
    <w:rsid w:val="00523B77"/>
    <w:rsid w:val="00525601"/>
    <w:rsid w:val="0052673B"/>
    <w:rsid w:val="005269BF"/>
    <w:rsid w:val="0052706C"/>
    <w:rsid w:val="00527101"/>
    <w:rsid w:val="00527E50"/>
    <w:rsid w:val="00530804"/>
    <w:rsid w:val="0053089B"/>
    <w:rsid w:val="00531338"/>
    <w:rsid w:val="00532F6A"/>
    <w:rsid w:val="0053306F"/>
    <w:rsid w:val="005332DD"/>
    <w:rsid w:val="00533EB2"/>
    <w:rsid w:val="00534F66"/>
    <w:rsid w:val="0053541D"/>
    <w:rsid w:val="0053571D"/>
    <w:rsid w:val="005361B2"/>
    <w:rsid w:val="005368A6"/>
    <w:rsid w:val="005368E7"/>
    <w:rsid w:val="00537E27"/>
    <w:rsid w:val="0054129A"/>
    <w:rsid w:val="0054279E"/>
    <w:rsid w:val="00542B03"/>
    <w:rsid w:val="00542DB8"/>
    <w:rsid w:val="00543AA2"/>
    <w:rsid w:val="00543DDE"/>
    <w:rsid w:val="005453B3"/>
    <w:rsid w:val="00546C1E"/>
    <w:rsid w:val="00550118"/>
    <w:rsid w:val="00550DC1"/>
    <w:rsid w:val="00550E43"/>
    <w:rsid w:val="00551716"/>
    <w:rsid w:val="00551982"/>
    <w:rsid w:val="00552180"/>
    <w:rsid w:val="0055272F"/>
    <w:rsid w:val="00555543"/>
    <w:rsid w:val="00555DDA"/>
    <w:rsid w:val="0055668D"/>
    <w:rsid w:val="00562A3E"/>
    <w:rsid w:val="00563403"/>
    <w:rsid w:val="005636D2"/>
    <w:rsid w:val="00564F68"/>
    <w:rsid w:val="005664B7"/>
    <w:rsid w:val="0056677E"/>
    <w:rsid w:val="005701CE"/>
    <w:rsid w:val="00570C58"/>
    <w:rsid w:val="00570DDC"/>
    <w:rsid w:val="00571003"/>
    <w:rsid w:val="005719BB"/>
    <w:rsid w:val="00571CBA"/>
    <w:rsid w:val="00572CBF"/>
    <w:rsid w:val="00574588"/>
    <w:rsid w:val="00574F34"/>
    <w:rsid w:val="005757F2"/>
    <w:rsid w:val="005760DF"/>
    <w:rsid w:val="00576907"/>
    <w:rsid w:val="00577248"/>
    <w:rsid w:val="00577A4C"/>
    <w:rsid w:val="005827D9"/>
    <w:rsid w:val="00582F38"/>
    <w:rsid w:val="00583072"/>
    <w:rsid w:val="00583527"/>
    <w:rsid w:val="00583ECC"/>
    <w:rsid w:val="00584012"/>
    <w:rsid w:val="005841F0"/>
    <w:rsid w:val="005847AE"/>
    <w:rsid w:val="00584A2A"/>
    <w:rsid w:val="00584C0A"/>
    <w:rsid w:val="00584EA9"/>
    <w:rsid w:val="00585F36"/>
    <w:rsid w:val="005863AB"/>
    <w:rsid w:val="00586AD9"/>
    <w:rsid w:val="00587266"/>
    <w:rsid w:val="0058727F"/>
    <w:rsid w:val="00587761"/>
    <w:rsid w:val="00590B56"/>
    <w:rsid w:val="00591681"/>
    <w:rsid w:val="00592682"/>
    <w:rsid w:val="00592AD1"/>
    <w:rsid w:val="00593D01"/>
    <w:rsid w:val="00594271"/>
    <w:rsid w:val="005944A3"/>
    <w:rsid w:val="00596580"/>
    <w:rsid w:val="00597833"/>
    <w:rsid w:val="005A07F2"/>
    <w:rsid w:val="005A08B8"/>
    <w:rsid w:val="005A0FEC"/>
    <w:rsid w:val="005A133A"/>
    <w:rsid w:val="005A164F"/>
    <w:rsid w:val="005A1E5C"/>
    <w:rsid w:val="005A2BE2"/>
    <w:rsid w:val="005A4EEB"/>
    <w:rsid w:val="005A54FE"/>
    <w:rsid w:val="005A641C"/>
    <w:rsid w:val="005A69F9"/>
    <w:rsid w:val="005A6CD4"/>
    <w:rsid w:val="005A72BB"/>
    <w:rsid w:val="005B098F"/>
    <w:rsid w:val="005B0A7A"/>
    <w:rsid w:val="005B3AB5"/>
    <w:rsid w:val="005B5B1B"/>
    <w:rsid w:val="005B650F"/>
    <w:rsid w:val="005B75FC"/>
    <w:rsid w:val="005C11E3"/>
    <w:rsid w:val="005C17E5"/>
    <w:rsid w:val="005C1AD4"/>
    <w:rsid w:val="005C307A"/>
    <w:rsid w:val="005C318B"/>
    <w:rsid w:val="005C3FE0"/>
    <w:rsid w:val="005C5192"/>
    <w:rsid w:val="005C732F"/>
    <w:rsid w:val="005C7910"/>
    <w:rsid w:val="005D060A"/>
    <w:rsid w:val="005D13A3"/>
    <w:rsid w:val="005D1CC0"/>
    <w:rsid w:val="005D1D19"/>
    <w:rsid w:val="005D1F86"/>
    <w:rsid w:val="005D2FE2"/>
    <w:rsid w:val="005D53F1"/>
    <w:rsid w:val="005D58CF"/>
    <w:rsid w:val="005D5B48"/>
    <w:rsid w:val="005D6345"/>
    <w:rsid w:val="005D6B74"/>
    <w:rsid w:val="005E0384"/>
    <w:rsid w:val="005E09B7"/>
    <w:rsid w:val="005E10BB"/>
    <w:rsid w:val="005E198B"/>
    <w:rsid w:val="005E2CB4"/>
    <w:rsid w:val="005E2E3A"/>
    <w:rsid w:val="005E44B2"/>
    <w:rsid w:val="005E4915"/>
    <w:rsid w:val="005E52AE"/>
    <w:rsid w:val="005E6BE3"/>
    <w:rsid w:val="005E7430"/>
    <w:rsid w:val="005E7721"/>
    <w:rsid w:val="005F1459"/>
    <w:rsid w:val="005F1BAB"/>
    <w:rsid w:val="005F1D5D"/>
    <w:rsid w:val="005F386A"/>
    <w:rsid w:val="005F5A62"/>
    <w:rsid w:val="005F66E4"/>
    <w:rsid w:val="005F77F7"/>
    <w:rsid w:val="0060072A"/>
    <w:rsid w:val="00600846"/>
    <w:rsid w:val="006009D0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12F83"/>
    <w:rsid w:val="006132F7"/>
    <w:rsid w:val="00616549"/>
    <w:rsid w:val="00617430"/>
    <w:rsid w:val="00620493"/>
    <w:rsid w:val="0062091A"/>
    <w:rsid w:val="00620B4B"/>
    <w:rsid w:val="0062114B"/>
    <w:rsid w:val="006221A9"/>
    <w:rsid w:val="00623A9A"/>
    <w:rsid w:val="006250A0"/>
    <w:rsid w:val="0062637D"/>
    <w:rsid w:val="00630093"/>
    <w:rsid w:val="00631E10"/>
    <w:rsid w:val="00632473"/>
    <w:rsid w:val="00634902"/>
    <w:rsid w:val="00635097"/>
    <w:rsid w:val="0063522D"/>
    <w:rsid w:val="0063589D"/>
    <w:rsid w:val="006378BA"/>
    <w:rsid w:val="00637954"/>
    <w:rsid w:val="006400CB"/>
    <w:rsid w:val="006416A3"/>
    <w:rsid w:val="006443C5"/>
    <w:rsid w:val="00644BF9"/>
    <w:rsid w:val="0064543F"/>
    <w:rsid w:val="00645C19"/>
    <w:rsid w:val="00645E5D"/>
    <w:rsid w:val="00646EBF"/>
    <w:rsid w:val="00646EE6"/>
    <w:rsid w:val="0065089A"/>
    <w:rsid w:val="00651134"/>
    <w:rsid w:val="006518BE"/>
    <w:rsid w:val="0065209C"/>
    <w:rsid w:val="00652257"/>
    <w:rsid w:val="0065232F"/>
    <w:rsid w:val="00652771"/>
    <w:rsid w:val="00652DF2"/>
    <w:rsid w:val="00652F77"/>
    <w:rsid w:val="0065407F"/>
    <w:rsid w:val="00654149"/>
    <w:rsid w:val="00654446"/>
    <w:rsid w:val="006551F9"/>
    <w:rsid w:val="00655B46"/>
    <w:rsid w:val="00655E18"/>
    <w:rsid w:val="00656E89"/>
    <w:rsid w:val="00657615"/>
    <w:rsid w:val="00657B6B"/>
    <w:rsid w:val="006608C8"/>
    <w:rsid w:val="0066183E"/>
    <w:rsid w:val="00661C91"/>
    <w:rsid w:val="00662039"/>
    <w:rsid w:val="0066247F"/>
    <w:rsid w:val="00666F07"/>
    <w:rsid w:val="00667B7E"/>
    <w:rsid w:val="00670827"/>
    <w:rsid w:val="00672581"/>
    <w:rsid w:val="00672EAA"/>
    <w:rsid w:val="00673DDD"/>
    <w:rsid w:val="00673EF1"/>
    <w:rsid w:val="00674231"/>
    <w:rsid w:val="00674DED"/>
    <w:rsid w:val="006750C6"/>
    <w:rsid w:val="0067757D"/>
    <w:rsid w:val="006806E2"/>
    <w:rsid w:val="00680C5D"/>
    <w:rsid w:val="006821AB"/>
    <w:rsid w:val="006823E1"/>
    <w:rsid w:val="00686F56"/>
    <w:rsid w:val="006874FC"/>
    <w:rsid w:val="00687B11"/>
    <w:rsid w:val="006902A5"/>
    <w:rsid w:val="006906F6"/>
    <w:rsid w:val="00690722"/>
    <w:rsid w:val="006918B8"/>
    <w:rsid w:val="00692E46"/>
    <w:rsid w:val="00692EC8"/>
    <w:rsid w:val="00693074"/>
    <w:rsid w:val="00694B2F"/>
    <w:rsid w:val="0069603D"/>
    <w:rsid w:val="00696148"/>
    <w:rsid w:val="00696414"/>
    <w:rsid w:val="0069654A"/>
    <w:rsid w:val="006965F9"/>
    <w:rsid w:val="00696921"/>
    <w:rsid w:val="00696F37"/>
    <w:rsid w:val="006A10CD"/>
    <w:rsid w:val="006A1F26"/>
    <w:rsid w:val="006A2892"/>
    <w:rsid w:val="006A390E"/>
    <w:rsid w:val="006A3937"/>
    <w:rsid w:val="006A3D16"/>
    <w:rsid w:val="006A41C2"/>
    <w:rsid w:val="006A479C"/>
    <w:rsid w:val="006A4A64"/>
    <w:rsid w:val="006A4F15"/>
    <w:rsid w:val="006A5414"/>
    <w:rsid w:val="006A5425"/>
    <w:rsid w:val="006A5E19"/>
    <w:rsid w:val="006A5F90"/>
    <w:rsid w:val="006A6D22"/>
    <w:rsid w:val="006A729A"/>
    <w:rsid w:val="006A7BC0"/>
    <w:rsid w:val="006B0260"/>
    <w:rsid w:val="006B0F3A"/>
    <w:rsid w:val="006B1647"/>
    <w:rsid w:val="006B1725"/>
    <w:rsid w:val="006B1866"/>
    <w:rsid w:val="006B306A"/>
    <w:rsid w:val="006B308E"/>
    <w:rsid w:val="006B44B6"/>
    <w:rsid w:val="006B45F8"/>
    <w:rsid w:val="006B4E59"/>
    <w:rsid w:val="006B6413"/>
    <w:rsid w:val="006B6E2D"/>
    <w:rsid w:val="006B6EC8"/>
    <w:rsid w:val="006C0A1D"/>
    <w:rsid w:val="006C0ED8"/>
    <w:rsid w:val="006C0F23"/>
    <w:rsid w:val="006C1CFE"/>
    <w:rsid w:val="006C23FD"/>
    <w:rsid w:val="006C2727"/>
    <w:rsid w:val="006C38A0"/>
    <w:rsid w:val="006C3E90"/>
    <w:rsid w:val="006C3FE6"/>
    <w:rsid w:val="006C42C4"/>
    <w:rsid w:val="006C4FCC"/>
    <w:rsid w:val="006C5227"/>
    <w:rsid w:val="006C5A19"/>
    <w:rsid w:val="006C5E36"/>
    <w:rsid w:val="006C6301"/>
    <w:rsid w:val="006C6803"/>
    <w:rsid w:val="006D1808"/>
    <w:rsid w:val="006D2656"/>
    <w:rsid w:val="006D3EB3"/>
    <w:rsid w:val="006D4991"/>
    <w:rsid w:val="006D5A48"/>
    <w:rsid w:val="006D674E"/>
    <w:rsid w:val="006D6F4D"/>
    <w:rsid w:val="006E0DFB"/>
    <w:rsid w:val="006E0FCE"/>
    <w:rsid w:val="006E14F3"/>
    <w:rsid w:val="006E1955"/>
    <w:rsid w:val="006E2C48"/>
    <w:rsid w:val="006E321A"/>
    <w:rsid w:val="006E3E62"/>
    <w:rsid w:val="006E486D"/>
    <w:rsid w:val="006E6E5B"/>
    <w:rsid w:val="006E71E8"/>
    <w:rsid w:val="006E79A1"/>
    <w:rsid w:val="006F03D7"/>
    <w:rsid w:val="006F17E4"/>
    <w:rsid w:val="006F1F01"/>
    <w:rsid w:val="006F2914"/>
    <w:rsid w:val="006F2CE3"/>
    <w:rsid w:val="006F3290"/>
    <w:rsid w:val="006F349C"/>
    <w:rsid w:val="006F4CE7"/>
    <w:rsid w:val="006F6518"/>
    <w:rsid w:val="006F748B"/>
    <w:rsid w:val="007005F5"/>
    <w:rsid w:val="0070253D"/>
    <w:rsid w:val="00702A55"/>
    <w:rsid w:val="00702EFC"/>
    <w:rsid w:val="007032DB"/>
    <w:rsid w:val="007042EA"/>
    <w:rsid w:val="007051FB"/>
    <w:rsid w:val="0070554A"/>
    <w:rsid w:val="007057C6"/>
    <w:rsid w:val="00705A82"/>
    <w:rsid w:val="00705A9D"/>
    <w:rsid w:val="00705E37"/>
    <w:rsid w:val="00706431"/>
    <w:rsid w:val="00712120"/>
    <w:rsid w:val="00712A9F"/>
    <w:rsid w:val="0071487D"/>
    <w:rsid w:val="00714EC1"/>
    <w:rsid w:val="00714FE8"/>
    <w:rsid w:val="0071611A"/>
    <w:rsid w:val="0071724B"/>
    <w:rsid w:val="00717678"/>
    <w:rsid w:val="007177F5"/>
    <w:rsid w:val="00720195"/>
    <w:rsid w:val="00721EA0"/>
    <w:rsid w:val="00722831"/>
    <w:rsid w:val="00722E58"/>
    <w:rsid w:val="00724072"/>
    <w:rsid w:val="00724A69"/>
    <w:rsid w:val="00725738"/>
    <w:rsid w:val="00725829"/>
    <w:rsid w:val="007268B7"/>
    <w:rsid w:val="00726ADD"/>
    <w:rsid w:val="00730D1C"/>
    <w:rsid w:val="00731690"/>
    <w:rsid w:val="00731F8D"/>
    <w:rsid w:val="007320E8"/>
    <w:rsid w:val="00732CF4"/>
    <w:rsid w:val="0073340E"/>
    <w:rsid w:val="007337E5"/>
    <w:rsid w:val="00734B2B"/>
    <w:rsid w:val="00735F89"/>
    <w:rsid w:val="00736870"/>
    <w:rsid w:val="0073771E"/>
    <w:rsid w:val="0074144C"/>
    <w:rsid w:val="00741578"/>
    <w:rsid w:val="00742978"/>
    <w:rsid w:val="00742A48"/>
    <w:rsid w:val="00744623"/>
    <w:rsid w:val="007446A6"/>
    <w:rsid w:val="00744900"/>
    <w:rsid w:val="00747DD6"/>
    <w:rsid w:val="007503EC"/>
    <w:rsid w:val="007504F3"/>
    <w:rsid w:val="007510DF"/>
    <w:rsid w:val="00751137"/>
    <w:rsid w:val="0075125C"/>
    <w:rsid w:val="007519E0"/>
    <w:rsid w:val="0075363B"/>
    <w:rsid w:val="0075468D"/>
    <w:rsid w:val="00755D43"/>
    <w:rsid w:val="00757D2D"/>
    <w:rsid w:val="00760561"/>
    <w:rsid w:val="00761D75"/>
    <w:rsid w:val="00763492"/>
    <w:rsid w:val="007637BA"/>
    <w:rsid w:val="007637CC"/>
    <w:rsid w:val="007645D7"/>
    <w:rsid w:val="00764667"/>
    <w:rsid w:val="00764C1A"/>
    <w:rsid w:val="0076689B"/>
    <w:rsid w:val="00770C29"/>
    <w:rsid w:val="007713E7"/>
    <w:rsid w:val="007717E5"/>
    <w:rsid w:val="00773100"/>
    <w:rsid w:val="00773CAC"/>
    <w:rsid w:val="007748E7"/>
    <w:rsid w:val="0077525B"/>
    <w:rsid w:val="00775BFA"/>
    <w:rsid w:val="007768D5"/>
    <w:rsid w:val="00777834"/>
    <w:rsid w:val="00781077"/>
    <w:rsid w:val="00781ADB"/>
    <w:rsid w:val="00781BC2"/>
    <w:rsid w:val="00783A13"/>
    <w:rsid w:val="00784DFE"/>
    <w:rsid w:val="0078558F"/>
    <w:rsid w:val="00785C1D"/>
    <w:rsid w:val="00786321"/>
    <w:rsid w:val="0078673B"/>
    <w:rsid w:val="00786D7C"/>
    <w:rsid w:val="0078789C"/>
    <w:rsid w:val="0079060B"/>
    <w:rsid w:val="00790E5B"/>
    <w:rsid w:val="007927FD"/>
    <w:rsid w:val="00793214"/>
    <w:rsid w:val="00796734"/>
    <w:rsid w:val="007A08C4"/>
    <w:rsid w:val="007A0C63"/>
    <w:rsid w:val="007A11CC"/>
    <w:rsid w:val="007A1AE7"/>
    <w:rsid w:val="007A1DD7"/>
    <w:rsid w:val="007A24BF"/>
    <w:rsid w:val="007A266F"/>
    <w:rsid w:val="007A3492"/>
    <w:rsid w:val="007A3552"/>
    <w:rsid w:val="007A4E2B"/>
    <w:rsid w:val="007A571A"/>
    <w:rsid w:val="007A7E73"/>
    <w:rsid w:val="007B18B0"/>
    <w:rsid w:val="007B29AD"/>
    <w:rsid w:val="007B2A03"/>
    <w:rsid w:val="007B2D81"/>
    <w:rsid w:val="007B33BC"/>
    <w:rsid w:val="007B3DC8"/>
    <w:rsid w:val="007B4A94"/>
    <w:rsid w:val="007B4D88"/>
    <w:rsid w:val="007B5777"/>
    <w:rsid w:val="007B5D44"/>
    <w:rsid w:val="007B7135"/>
    <w:rsid w:val="007B76C3"/>
    <w:rsid w:val="007B78F7"/>
    <w:rsid w:val="007B7A60"/>
    <w:rsid w:val="007C08C5"/>
    <w:rsid w:val="007C0DAB"/>
    <w:rsid w:val="007C174A"/>
    <w:rsid w:val="007C1DB4"/>
    <w:rsid w:val="007C211C"/>
    <w:rsid w:val="007C24F2"/>
    <w:rsid w:val="007C27B6"/>
    <w:rsid w:val="007C37E3"/>
    <w:rsid w:val="007C47F4"/>
    <w:rsid w:val="007C53FC"/>
    <w:rsid w:val="007C78EC"/>
    <w:rsid w:val="007C78F8"/>
    <w:rsid w:val="007C7A83"/>
    <w:rsid w:val="007D038C"/>
    <w:rsid w:val="007D22A2"/>
    <w:rsid w:val="007D2D1B"/>
    <w:rsid w:val="007D41F7"/>
    <w:rsid w:val="007D438D"/>
    <w:rsid w:val="007D4B34"/>
    <w:rsid w:val="007D6823"/>
    <w:rsid w:val="007D7159"/>
    <w:rsid w:val="007D78C9"/>
    <w:rsid w:val="007D7A15"/>
    <w:rsid w:val="007E0271"/>
    <w:rsid w:val="007E1230"/>
    <w:rsid w:val="007E17E7"/>
    <w:rsid w:val="007E2772"/>
    <w:rsid w:val="007E2C06"/>
    <w:rsid w:val="007E3280"/>
    <w:rsid w:val="007E4013"/>
    <w:rsid w:val="007E431F"/>
    <w:rsid w:val="007F06E2"/>
    <w:rsid w:val="007F3263"/>
    <w:rsid w:val="007F4CDC"/>
    <w:rsid w:val="007F5548"/>
    <w:rsid w:val="007F63ED"/>
    <w:rsid w:val="007F66CF"/>
    <w:rsid w:val="00801506"/>
    <w:rsid w:val="0080319D"/>
    <w:rsid w:val="008038FD"/>
    <w:rsid w:val="008039E3"/>
    <w:rsid w:val="0080444D"/>
    <w:rsid w:val="0080533D"/>
    <w:rsid w:val="00805E6E"/>
    <w:rsid w:val="008075B9"/>
    <w:rsid w:val="00807720"/>
    <w:rsid w:val="00810CBB"/>
    <w:rsid w:val="00810CFB"/>
    <w:rsid w:val="00811239"/>
    <w:rsid w:val="00811AE3"/>
    <w:rsid w:val="00811EBE"/>
    <w:rsid w:val="00811EEF"/>
    <w:rsid w:val="00812338"/>
    <w:rsid w:val="0081265F"/>
    <w:rsid w:val="00814563"/>
    <w:rsid w:val="00814643"/>
    <w:rsid w:val="00815EC2"/>
    <w:rsid w:val="0081646C"/>
    <w:rsid w:val="00816709"/>
    <w:rsid w:val="008202B3"/>
    <w:rsid w:val="00820C64"/>
    <w:rsid w:val="00820EC8"/>
    <w:rsid w:val="008210C8"/>
    <w:rsid w:val="008210FE"/>
    <w:rsid w:val="00822418"/>
    <w:rsid w:val="00822879"/>
    <w:rsid w:val="008236DB"/>
    <w:rsid w:val="00826EAD"/>
    <w:rsid w:val="008277F5"/>
    <w:rsid w:val="00830523"/>
    <w:rsid w:val="0083055D"/>
    <w:rsid w:val="008307D9"/>
    <w:rsid w:val="00830990"/>
    <w:rsid w:val="00831417"/>
    <w:rsid w:val="008320E1"/>
    <w:rsid w:val="00834A50"/>
    <w:rsid w:val="00835AFE"/>
    <w:rsid w:val="00836E53"/>
    <w:rsid w:val="00837A3C"/>
    <w:rsid w:val="008402CE"/>
    <w:rsid w:val="008411F7"/>
    <w:rsid w:val="00841714"/>
    <w:rsid w:val="00841A32"/>
    <w:rsid w:val="00841D36"/>
    <w:rsid w:val="0084308C"/>
    <w:rsid w:val="0084512C"/>
    <w:rsid w:val="0084585A"/>
    <w:rsid w:val="00845C14"/>
    <w:rsid w:val="00846A15"/>
    <w:rsid w:val="00847512"/>
    <w:rsid w:val="008475AE"/>
    <w:rsid w:val="0084761E"/>
    <w:rsid w:val="008477EB"/>
    <w:rsid w:val="0085079C"/>
    <w:rsid w:val="00850B25"/>
    <w:rsid w:val="00851D4B"/>
    <w:rsid w:val="008522A9"/>
    <w:rsid w:val="00855511"/>
    <w:rsid w:val="00855755"/>
    <w:rsid w:val="00855AD6"/>
    <w:rsid w:val="00855FD9"/>
    <w:rsid w:val="008575FB"/>
    <w:rsid w:val="0085762F"/>
    <w:rsid w:val="00857D60"/>
    <w:rsid w:val="00860290"/>
    <w:rsid w:val="00861150"/>
    <w:rsid w:val="008615E8"/>
    <w:rsid w:val="00861787"/>
    <w:rsid w:val="00862717"/>
    <w:rsid w:val="0086319B"/>
    <w:rsid w:val="00863919"/>
    <w:rsid w:val="0086493E"/>
    <w:rsid w:val="00864D17"/>
    <w:rsid w:val="008661A1"/>
    <w:rsid w:val="00866A35"/>
    <w:rsid w:val="00866D05"/>
    <w:rsid w:val="008670C2"/>
    <w:rsid w:val="008677CF"/>
    <w:rsid w:val="00867D88"/>
    <w:rsid w:val="00870411"/>
    <w:rsid w:val="0087084E"/>
    <w:rsid w:val="00870F07"/>
    <w:rsid w:val="00871253"/>
    <w:rsid w:val="0087201D"/>
    <w:rsid w:val="008723ED"/>
    <w:rsid w:val="00873906"/>
    <w:rsid w:val="008754C3"/>
    <w:rsid w:val="0087571D"/>
    <w:rsid w:val="00875C31"/>
    <w:rsid w:val="00880FD8"/>
    <w:rsid w:val="0088460B"/>
    <w:rsid w:val="00884F8F"/>
    <w:rsid w:val="00885C29"/>
    <w:rsid w:val="00885FDF"/>
    <w:rsid w:val="008911C9"/>
    <w:rsid w:val="00892529"/>
    <w:rsid w:val="00893142"/>
    <w:rsid w:val="008946F9"/>
    <w:rsid w:val="008950C1"/>
    <w:rsid w:val="008960DA"/>
    <w:rsid w:val="008A0202"/>
    <w:rsid w:val="008A02D7"/>
    <w:rsid w:val="008A1087"/>
    <w:rsid w:val="008A1849"/>
    <w:rsid w:val="008A36E5"/>
    <w:rsid w:val="008A3996"/>
    <w:rsid w:val="008A3B9C"/>
    <w:rsid w:val="008A4896"/>
    <w:rsid w:val="008A5A42"/>
    <w:rsid w:val="008A7F69"/>
    <w:rsid w:val="008B065E"/>
    <w:rsid w:val="008B1909"/>
    <w:rsid w:val="008B3579"/>
    <w:rsid w:val="008B3A5C"/>
    <w:rsid w:val="008B3C27"/>
    <w:rsid w:val="008B4E22"/>
    <w:rsid w:val="008B5587"/>
    <w:rsid w:val="008B5854"/>
    <w:rsid w:val="008B75EB"/>
    <w:rsid w:val="008C0010"/>
    <w:rsid w:val="008C088B"/>
    <w:rsid w:val="008C0AC3"/>
    <w:rsid w:val="008C1076"/>
    <w:rsid w:val="008C14F6"/>
    <w:rsid w:val="008C221B"/>
    <w:rsid w:val="008C2888"/>
    <w:rsid w:val="008C4099"/>
    <w:rsid w:val="008C4EC4"/>
    <w:rsid w:val="008C5350"/>
    <w:rsid w:val="008C55C7"/>
    <w:rsid w:val="008C6511"/>
    <w:rsid w:val="008C7E85"/>
    <w:rsid w:val="008D0E13"/>
    <w:rsid w:val="008D14E4"/>
    <w:rsid w:val="008D1DF3"/>
    <w:rsid w:val="008D50BC"/>
    <w:rsid w:val="008D571F"/>
    <w:rsid w:val="008D5E5C"/>
    <w:rsid w:val="008D62F6"/>
    <w:rsid w:val="008D7599"/>
    <w:rsid w:val="008D7786"/>
    <w:rsid w:val="008D79B8"/>
    <w:rsid w:val="008D7F53"/>
    <w:rsid w:val="008E0724"/>
    <w:rsid w:val="008E22BE"/>
    <w:rsid w:val="008E3F20"/>
    <w:rsid w:val="008E49D8"/>
    <w:rsid w:val="008E4C2C"/>
    <w:rsid w:val="008E57E8"/>
    <w:rsid w:val="008E60FB"/>
    <w:rsid w:val="008E6170"/>
    <w:rsid w:val="008E6B81"/>
    <w:rsid w:val="008E6D68"/>
    <w:rsid w:val="008F0155"/>
    <w:rsid w:val="008F077F"/>
    <w:rsid w:val="008F0C0B"/>
    <w:rsid w:val="008F2C65"/>
    <w:rsid w:val="008F2EC4"/>
    <w:rsid w:val="008F3B3D"/>
    <w:rsid w:val="008F3F36"/>
    <w:rsid w:val="008F3F8B"/>
    <w:rsid w:val="008F43A3"/>
    <w:rsid w:val="008F5B02"/>
    <w:rsid w:val="008F6873"/>
    <w:rsid w:val="008F68C3"/>
    <w:rsid w:val="008F6CEE"/>
    <w:rsid w:val="008F7134"/>
    <w:rsid w:val="008F73D8"/>
    <w:rsid w:val="00900191"/>
    <w:rsid w:val="00900257"/>
    <w:rsid w:val="00901217"/>
    <w:rsid w:val="0090176A"/>
    <w:rsid w:val="00901787"/>
    <w:rsid w:val="0090183B"/>
    <w:rsid w:val="00902123"/>
    <w:rsid w:val="009022B9"/>
    <w:rsid w:val="009023A9"/>
    <w:rsid w:val="0090292A"/>
    <w:rsid w:val="009049C8"/>
    <w:rsid w:val="00904BD4"/>
    <w:rsid w:val="00910558"/>
    <w:rsid w:val="009107C1"/>
    <w:rsid w:val="00912247"/>
    <w:rsid w:val="00912B04"/>
    <w:rsid w:val="00912C06"/>
    <w:rsid w:val="00913EC0"/>
    <w:rsid w:val="0091491C"/>
    <w:rsid w:val="00915829"/>
    <w:rsid w:val="00917CCE"/>
    <w:rsid w:val="00921612"/>
    <w:rsid w:val="009244ED"/>
    <w:rsid w:val="0092453D"/>
    <w:rsid w:val="00925511"/>
    <w:rsid w:val="00925B0E"/>
    <w:rsid w:val="00925DCD"/>
    <w:rsid w:val="0092713A"/>
    <w:rsid w:val="009275F1"/>
    <w:rsid w:val="009308CD"/>
    <w:rsid w:val="009320DE"/>
    <w:rsid w:val="0093223A"/>
    <w:rsid w:val="009324CC"/>
    <w:rsid w:val="00932EC5"/>
    <w:rsid w:val="00933354"/>
    <w:rsid w:val="0093432C"/>
    <w:rsid w:val="00935ADF"/>
    <w:rsid w:val="00935CA6"/>
    <w:rsid w:val="00936D6E"/>
    <w:rsid w:val="00940513"/>
    <w:rsid w:val="00940A37"/>
    <w:rsid w:val="00940D4F"/>
    <w:rsid w:val="009414EC"/>
    <w:rsid w:val="00941FAC"/>
    <w:rsid w:val="009421CA"/>
    <w:rsid w:val="0094270E"/>
    <w:rsid w:val="00942D1D"/>
    <w:rsid w:val="00943528"/>
    <w:rsid w:val="009445DB"/>
    <w:rsid w:val="00945B83"/>
    <w:rsid w:val="00945BD1"/>
    <w:rsid w:val="00946005"/>
    <w:rsid w:val="00946442"/>
    <w:rsid w:val="009473ED"/>
    <w:rsid w:val="009500F4"/>
    <w:rsid w:val="00951304"/>
    <w:rsid w:val="009517FF"/>
    <w:rsid w:val="00952067"/>
    <w:rsid w:val="009547FF"/>
    <w:rsid w:val="009548AE"/>
    <w:rsid w:val="00955031"/>
    <w:rsid w:val="0095594C"/>
    <w:rsid w:val="00956750"/>
    <w:rsid w:val="0095685D"/>
    <w:rsid w:val="00956BF3"/>
    <w:rsid w:val="00957078"/>
    <w:rsid w:val="0095749E"/>
    <w:rsid w:val="009576DC"/>
    <w:rsid w:val="0095770C"/>
    <w:rsid w:val="0095771A"/>
    <w:rsid w:val="00957777"/>
    <w:rsid w:val="0096043C"/>
    <w:rsid w:val="00961A6D"/>
    <w:rsid w:val="00962311"/>
    <w:rsid w:val="00962AB7"/>
    <w:rsid w:val="009633AF"/>
    <w:rsid w:val="00963C11"/>
    <w:rsid w:val="00963D32"/>
    <w:rsid w:val="00964565"/>
    <w:rsid w:val="00964DC6"/>
    <w:rsid w:val="00966E7E"/>
    <w:rsid w:val="00966F1F"/>
    <w:rsid w:val="009675D2"/>
    <w:rsid w:val="0096761B"/>
    <w:rsid w:val="00967780"/>
    <w:rsid w:val="0097050E"/>
    <w:rsid w:val="00971562"/>
    <w:rsid w:val="00971843"/>
    <w:rsid w:val="00973045"/>
    <w:rsid w:val="00973FD2"/>
    <w:rsid w:val="00975B0E"/>
    <w:rsid w:val="00980137"/>
    <w:rsid w:val="00982529"/>
    <w:rsid w:val="00982A98"/>
    <w:rsid w:val="009857DE"/>
    <w:rsid w:val="00985A2F"/>
    <w:rsid w:val="009861B9"/>
    <w:rsid w:val="00987BF3"/>
    <w:rsid w:val="00987E96"/>
    <w:rsid w:val="009916C7"/>
    <w:rsid w:val="00991C06"/>
    <w:rsid w:val="00993452"/>
    <w:rsid w:val="00993647"/>
    <w:rsid w:val="00994286"/>
    <w:rsid w:val="009950B7"/>
    <w:rsid w:val="00995B6C"/>
    <w:rsid w:val="00995D3A"/>
    <w:rsid w:val="009964AC"/>
    <w:rsid w:val="00996EF7"/>
    <w:rsid w:val="0099730D"/>
    <w:rsid w:val="009A0260"/>
    <w:rsid w:val="009A0787"/>
    <w:rsid w:val="009A107C"/>
    <w:rsid w:val="009A1FA0"/>
    <w:rsid w:val="009A21FD"/>
    <w:rsid w:val="009A3AD3"/>
    <w:rsid w:val="009A3D56"/>
    <w:rsid w:val="009A490F"/>
    <w:rsid w:val="009A72FC"/>
    <w:rsid w:val="009A7441"/>
    <w:rsid w:val="009B05CA"/>
    <w:rsid w:val="009B0BD1"/>
    <w:rsid w:val="009B1820"/>
    <w:rsid w:val="009B1ED0"/>
    <w:rsid w:val="009B2BE9"/>
    <w:rsid w:val="009B34EE"/>
    <w:rsid w:val="009B4B38"/>
    <w:rsid w:val="009B4DD9"/>
    <w:rsid w:val="009B5065"/>
    <w:rsid w:val="009B5C75"/>
    <w:rsid w:val="009B6900"/>
    <w:rsid w:val="009B6B01"/>
    <w:rsid w:val="009C028B"/>
    <w:rsid w:val="009C07C4"/>
    <w:rsid w:val="009C11DF"/>
    <w:rsid w:val="009C1507"/>
    <w:rsid w:val="009C1B90"/>
    <w:rsid w:val="009C2118"/>
    <w:rsid w:val="009C2995"/>
    <w:rsid w:val="009C30E4"/>
    <w:rsid w:val="009C3385"/>
    <w:rsid w:val="009C4B85"/>
    <w:rsid w:val="009C5417"/>
    <w:rsid w:val="009C63F4"/>
    <w:rsid w:val="009C6EAB"/>
    <w:rsid w:val="009C7154"/>
    <w:rsid w:val="009C7FA5"/>
    <w:rsid w:val="009D00E9"/>
    <w:rsid w:val="009D03E7"/>
    <w:rsid w:val="009D05CF"/>
    <w:rsid w:val="009D1BB8"/>
    <w:rsid w:val="009D3E5E"/>
    <w:rsid w:val="009D4537"/>
    <w:rsid w:val="009D4588"/>
    <w:rsid w:val="009D5A5F"/>
    <w:rsid w:val="009D6118"/>
    <w:rsid w:val="009D63DB"/>
    <w:rsid w:val="009D738A"/>
    <w:rsid w:val="009D7724"/>
    <w:rsid w:val="009E0ED1"/>
    <w:rsid w:val="009E1837"/>
    <w:rsid w:val="009E39CF"/>
    <w:rsid w:val="009E5C2D"/>
    <w:rsid w:val="009E6E70"/>
    <w:rsid w:val="009E71F6"/>
    <w:rsid w:val="009F1AB4"/>
    <w:rsid w:val="009F2F80"/>
    <w:rsid w:val="009F4960"/>
    <w:rsid w:val="009F50C9"/>
    <w:rsid w:val="009F5C5E"/>
    <w:rsid w:val="009F5FC5"/>
    <w:rsid w:val="009F6C6B"/>
    <w:rsid w:val="009F7E9F"/>
    <w:rsid w:val="00A01C91"/>
    <w:rsid w:val="00A044B5"/>
    <w:rsid w:val="00A046C3"/>
    <w:rsid w:val="00A04AE9"/>
    <w:rsid w:val="00A05A08"/>
    <w:rsid w:val="00A066B5"/>
    <w:rsid w:val="00A06CEF"/>
    <w:rsid w:val="00A06E30"/>
    <w:rsid w:val="00A0787F"/>
    <w:rsid w:val="00A07D77"/>
    <w:rsid w:val="00A11CF1"/>
    <w:rsid w:val="00A122D9"/>
    <w:rsid w:val="00A13D18"/>
    <w:rsid w:val="00A13EE8"/>
    <w:rsid w:val="00A14416"/>
    <w:rsid w:val="00A14A8E"/>
    <w:rsid w:val="00A15324"/>
    <w:rsid w:val="00A174CA"/>
    <w:rsid w:val="00A17B29"/>
    <w:rsid w:val="00A17FEF"/>
    <w:rsid w:val="00A21FA3"/>
    <w:rsid w:val="00A2393A"/>
    <w:rsid w:val="00A23CFB"/>
    <w:rsid w:val="00A24D73"/>
    <w:rsid w:val="00A24E83"/>
    <w:rsid w:val="00A24FEF"/>
    <w:rsid w:val="00A2506C"/>
    <w:rsid w:val="00A2520E"/>
    <w:rsid w:val="00A25540"/>
    <w:rsid w:val="00A26348"/>
    <w:rsid w:val="00A27049"/>
    <w:rsid w:val="00A27B3D"/>
    <w:rsid w:val="00A27E1B"/>
    <w:rsid w:val="00A27F7A"/>
    <w:rsid w:val="00A303F3"/>
    <w:rsid w:val="00A31B9E"/>
    <w:rsid w:val="00A32A05"/>
    <w:rsid w:val="00A332B3"/>
    <w:rsid w:val="00A333B4"/>
    <w:rsid w:val="00A33ABE"/>
    <w:rsid w:val="00A33C5A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2395"/>
    <w:rsid w:val="00A42EB7"/>
    <w:rsid w:val="00A42EE4"/>
    <w:rsid w:val="00A435F6"/>
    <w:rsid w:val="00A43BB7"/>
    <w:rsid w:val="00A440A7"/>
    <w:rsid w:val="00A44D06"/>
    <w:rsid w:val="00A456D4"/>
    <w:rsid w:val="00A45794"/>
    <w:rsid w:val="00A4600B"/>
    <w:rsid w:val="00A46C93"/>
    <w:rsid w:val="00A473A3"/>
    <w:rsid w:val="00A518EA"/>
    <w:rsid w:val="00A52ACD"/>
    <w:rsid w:val="00A53549"/>
    <w:rsid w:val="00A55FF5"/>
    <w:rsid w:val="00A57DDA"/>
    <w:rsid w:val="00A602ED"/>
    <w:rsid w:val="00A60C31"/>
    <w:rsid w:val="00A61B0F"/>
    <w:rsid w:val="00A6294D"/>
    <w:rsid w:val="00A65037"/>
    <w:rsid w:val="00A668EE"/>
    <w:rsid w:val="00A67C37"/>
    <w:rsid w:val="00A70A7C"/>
    <w:rsid w:val="00A71912"/>
    <w:rsid w:val="00A71D56"/>
    <w:rsid w:val="00A742DC"/>
    <w:rsid w:val="00A742EB"/>
    <w:rsid w:val="00A75469"/>
    <w:rsid w:val="00A76CE9"/>
    <w:rsid w:val="00A77890"/>
    <w:rsid w:val="00A832FB"/>
    <w:rsid w:val="00A84182"/>
    <w:rsid w:val="00A8595D"/>
    <w:rsid w:val="00A859DD"/>
    <w:rsid w:val="00A86554"/>
    <w:rsid w:val="00A87C2B"/>
    <w:rsid w:val="00A90629"/>
    <w:rsid w:val="00A90EC0"/>
    <w:rsid w:val="00A91B2C"/>
    <w:rsid w:val="00A91D07"/>
    <w:rsid w:val="00A926F6"/>
    <w:rsid w:val="00A93224"/>
    <w:rsid w:val="00A938A7"/>
    <w:rsid w:val="00A95214"/>
    <w:rsid w:val="00A9570B"/>
    <w:rsid w:val="00A97A6F"/>
    <w:rsid w:val="00A97B4E"/>
    <w:rsid w:val="00A97E7A"/>
    <w:rsid w:val="00AA03B4"/>
    <w:rsid w:val="00AA10B5"/>
    <w:rsid w:val="00AA12BD"/>
    <w:rsid w:val="00AA15CA"/>
    <w:rsid w:val="00AA15EC"/>
    <w:rsid w:val="00AA1646"/>
    <w:rsid w:val="00AA1B27"/>
    <w:rsid w:val="00AA246F"/>
    <w:rsid w:val="00AA266C"/>
    <w:rsid w:val="00AA3F53"/>
    <w:rsid w:val="00AA4D18"/>
    <w:rsid w:val="00AA6424"/>
    <w:rsid w:val="00AA68EF"/>
    <w:rsid w:val="00AA78D1"/>
    <w:rsid w:val="00AA7F03"/>
    <w:rsid w:val="00AB18C4"/>
    <w:rsid w:val="00AB1CF8"/>
    <w:rsid w:val="00AB27A9"/>
    <w:rsid w:val="00AB3577"/>
    <w:rsid w:val="00AB3B91"/>
    <w:rsid w:val="00AB5B9E"/>
    <w:rsid w:val="00AB60D8"/>
    <w:rsid w:val="00AC2132"/>
    <w:rsid w:val="00AC2DF0"/>
    <w:rsid w:val="00AC3589"/>
    <w:rsid w:val="00AC3DEB"/>
    <w:rsid w:val="00AD01D1"/>
    <w:rsid w:val="00AD02B5"/>
    <w:rsid w:val="00AD1304"/>
    <w:rsid w:val="00AD1B35"/>
    <w:rsid w:val="00AD2DDE"/>
    <w:rsid w:val="00AD2E52"/>
    <w:rsid w:val="00AD3FB8"/>
    <w:rsid w:val="00AD41B8"/>
    <w:rsid w:val="00AD4610"/>
    <w:rsid w:val="00AD4B54"/>
    <w:rsid w:val="00AD4F98"/>
    <w:rsid w:val="00AD5817"/>
    <w:rsid w:val="00AD5AE0"/>
    <w:rsid w:val="00AD5E01"/>
    <w:rsid w:val="00AD79CB"/>
    <w:rsid w:val="00AD7A3E"/>
    <w:rsid w:val="00AE08D4"/>
    <w:rsid w:val="00AE0B79"/>
    <w:rsid w:val="00AE1DB3"/>
    <w:rsid w:val="00AE205B"/>
    <w:rsid w:val="00AE3469"/>
    <w:rsid w:val="00AE6D17"/>
    <w:rsid w:val="00AF0020"/>
    <w:rsid w:val="00AF03C5"/>
    <w:rsid w:val="00AF05FB"/>
    <w:rsid w:val="00AF0A1F"/>
    <w:rsid w:val="00AF0B36"/>
    <w:rsid w:val="00AF0E83"/>
    <w:rsid w:val="00AF1115"/>
    <w:rsid w:val="00AF2412"/>
    <w:rsid w:val="00AF3B6D"/>
    <w:rsid w:val="00AF4222"/>
    <w:rsid w:val="00AF657E"/>
    <w:rsid w:val="00AF7428"/>
    <w:rsid w:val="00AF7F59"/>
    <w:rsid w:val="00B03213"/>
    <w:rsid w:val="00B03DD7"/>
    <w:rsid w:val="00B04C4F"/>
    <w:rsid w:val="00B05098"/>
    <w:rsid w:val="00B05AE6"/>
    <w:rsid w:val="00B05DEC"/>
    <w:rsid w:val="00B06EDE"/>
    <w:rsid w:val="00B0770C"/>
    <w:rsid w:val="00B07E68"/>
    <w:rsid w:val="00B103A1"/>
    <w:rsid w:val="00B10617"/>
    <w:rsid w:val="00B10739"/>
    <w:rsid w:val="00B12B67"/>
    <w:rsid w:val="00B12D8E"/>
    <w:rsid w:val="00B1418A"/>
    <w:rsid w:val="00B1474E"/>
    <w:rsid w:val="00B15217"/>
    <w:rsid w:val="00B1665C"/>
    <w:rsid w:val="00B16B55"/>
    <w:rsid w:val="00B16C9C"/>
    <w:rsid w:val="00B16EA8"/>
    <w:rsid w:val="00B17CA5"/>
    <w:rsid w:val="00B20D26"/>
    <w:rsid w:val="00B21911"/>
    <w:rsid w:val="00B22C2A"/>
    <w:rsid w:val="00B23069"/>
    <w:rsid w:val="00B23549"/>
    <w:rsid w:val="00B24027"/>
    <w:rsid w:val="00B24617"/>
    <w:rsid w:val="00B2511C"/>
    <w:rsid w:val="00B26892"/>
    <w:rsid w:val="00B31387"/>
    <w:rsid w:val="00B32EED"/>
    <w:rsid w:val="00B339E5"/>
    <w:rsid w:val="00B34462"/>
    <w:rsid w:val="00B34E51"/>
    <w:rsid w:val="00B3712D"/>
    <w:rsid w:val="00B37217"/>
    <w:rsid w:val="00B3781F"/>
    <w:rsid w:val="00B40A49"/>
    <w:rsid w:val="00B4341B"/>
    <w:rsid w:val="00B44CE3"/>
    <w:rsid w:val="00B44DA7"/>
    <w:rsid w:val="00B45067"/>
    <w:rsid w:val="00B45B7F"/>
    <w:rsid w:val="00B46029"/>
    <w:rsid w:val="00B46D07"/>
    <w:rsid w:val="00B47807"/>
    <w:rsid w:val="00B47A91"/>
    <w:rsid w:val="00B517B5"/>
    <w:rsid w:val="00B5209B"/>
    <w:rsid w:val="00B52966"/>
    <w:rsid w:val="00B52C88"/>
    <w:rsid w:val="00B536BD"/>
    <w:rsid w:val="00B55559"/>
    <w:rsid w:val="00B55FD3"/>
    <w:rsid w:val="00B57CDC"/>
    <w:rsid w:val="00B61045"/>
    <w:rsid w:val="00B618D5"/>
    <w:rsid w:val="00B61DF9"/>
    <w:rsid w:val="00B62776"/>
    <w:rsid w:val="00B62880"/>
    <w:rsid w:val="00B63D85"/>
    <w:rsid w:val="00B63F5A"/>
    <w:rsid w:val="00B652F2"/>
    <w:rsid w:val="00B65511"/>
    <w:rsid w:val="00B65F9E"/>
    <w:rsid w:val="00B67BD8"/>
    <w:rsid w:val="00B7034C"/>
    <w:rsid w:val="00B707FA"/>
    <w:rsid w:val="00B727DB"/>
    <w:rsid w:val="00B72B1F"/>
    <w:rsid w:val="00B733FB"/>
    <w:rsid w:val="00B74320"/>
    <w:rsid w:val="00B74ECD"/>
    <w:rsid w:val="00B75265"/>
    <w:rsid w:val="00B76046"/>
    <w:rsid w:val="00B76098"/>
    <w:rsid w:val="00B7628D"/>
    <w:rsid w:val="00B8092E"/>
    <w:rsid w:val="00B80AD8"/>
    <w:rsid w:val="00B80CE8"/>
    <w:rsid w:val="00B81FC5"/>
    <w:rsid w:val="00B82036"/>
    <w:rsid w:val="00B82DC8"/>
    <w:rsid w:val="00B832A7"/>
    <w:rsid w:val="00B84270"/>
    <w:rsid w:val="00B84DD9"/>
    <w:rsid w:val="00B84EDD"/>
    <w:rsid w:val="00B85504"/>
    <w:rsid w:val="00B85588"/>
    <w:rsid w:val="00B8659C"/>
    <w:rsid w:val="00B871A8"/>
    <w:rsid w:val="00B90BF8"/>
    <w:rsid w:val="00B91C03"/>
    <w:rsid w:val="00B941AF"/>
    <w:rsid w:val="00B94AA8"/>
    <w:rsid w:val="00B96739"/>
    <w:rsid w:val="00BA0696"/>
    <w:rsid w:val="00BA1182"/>
    <w:rsid w:val="00BA148E"/>
    <w:rsid w:val="00BA1FC4"/>
    <w:rsid w:val="00BA234D"/>
    <w:rsid w:val="00BA2F2D"/>
    <w:rsid w:val="00BA3E3B"/>
    <w:rsid w:val="00BA4CC1"/>
    <w:rsid w:val="00BA61E7"/>
    <w:rsid w:val="00BA775A"/>
    <w:rsid w:val="00BB2712"/>
    <w:rsid w:val="00BB3187"/>
    <w:rsid w:val="00BB3CB6"/>
    <w:rsid w:val="00BB55BC"/>
    <w:rsid w:val="00BB681C"/>
    <w:rsid w:val="00BB6A80"/>
    <w:rsid w:val="00BB77E5"/>
    <w:rsid w:val="00BC073F"/>
    <w:rsid w:val="00BC0BEC"/>
    <w:rsid w:val="00BC10FE"/>
    <w:rsid w:val="00BC1BD3"/>
    <w:rsid w:val="00BC1EB8"/>
    <w:rsid w:val="00BC3D78"/>
    <w:rsid w:val="00BC3F85"/>
    <w:rsid w:val="00BC5A53"/>
    <w:rsid w:val="00BC62D1"/>
    <w:rsid w:val="00BC7161"/>
    <w:rsid w:val="00BD0F83"/>
    <w:rsid w:val="00BD1A9E"/>
    <w:rsid w:val="00BD1F7B"/>
    <w:rsid w:val="00BD354F"/>
    <w:rsid w:val="00BD3FFE"/>
    <w:rsid w:val="00BD4DB8"/>
    <w:rsid w:val="00BD5242"/>
    <w:rsid w:val="00BD54FF"/>
    <w:rsid w:val="00BD6405"/>
    <w:rsid w:val="00BD6D83"/>
    <w:rsid w:val="00BD7DD7"/>
    <w:rsid w:val="00BE08A6"/>
    <w:rsid w:val="00BE25A5"/>
    <w:rsid w:val="00BE2B77"/>
    <w:rsid w:val="00BE2D07"/>
    <w:rsid w:val="00BE305B"/>
    <w:rsid w:val="00BE365F"/>
    <w:rsid w:val="00BE4394"/>
    <w:rsid w:val="00BE4857"/>
    <w:rsid w:val="00BE612B"/>
    <w:rsid w:val="00BE662A"/>
    <w:rsid w:val="00BE697B"/>
    <w:rsid w:val="00BF086E"/>
    <w:rsid w:val="00BF0EE5"/>
    <w:rsid w:val="00BF1825"/>
    <w:rsid w:val="00BF2259"/>
    <w:rsid w:val="00BF2974"/>
    <w:rsid w:val="00BF36AF"/>
    <w:rsid w:val="00BF37B4"/>
    <w:rsid w:val="00BF44DA"/>
    <w:rsid w:val="00BF491D"/>
    <w:rsid w:val="00BF61A4"/>
    <w:rsid w:val="00BF634D"/>
    <w:rsid w:val="00BF6B59"/>
    <w:rsid w:val="00C01EB2"/>
    <w:rsid w:val="00C029B5"/>
    <w:rsid w:val="00C04F17"/>
    <w:rsid w:val="00C059B7"/>
    <w:rsid w:val="00C05C7D"/>
    <w:rsid w:val="00C0624B"/>
    <w:rsid w:val="00C064D3"/>
    <w:rsid w:val="00C06702"/>
    <w:rsid w:val="00C07011"/>
    <w:rsid w:val="00C0718F"/>
    <w:rsid w:val="00C072B3"/>
    <w:rsid w:val="00C0758A"/>
    <w:rsid w:val="00C104D8"/>
    <w:rsid w:val="00C107AF"/>
    <w:rsid w:val="00C116E8"/>
    <w:rsid w:val="00C123AD"/>
    <w:rsid w:val="00C13AFF"/>
    <w:rsid w:val="00C13C73"/>
    <w:rsid w:val="00C160A0"/>
    <w:rsid w:val="00C17497"/>
    <w:rsid w:val="00C176BD"/>
    <w:rsid w:val="00C20D94"/>
    <w:rsid w:val="00C21384"/>
    <w:rsid w:val="00C21BD5"/>
    <w:rsid w:val="00C21BE5"/>
    <w:rsid w:val="00C2217B"/>
    <w:rsid w:val="00C226DB"/>
    <w:rsid w:val="00C2281B"/>
    <w:rsid w:val="00C22A4D"/>
    <w:rsid w:val="00C230C3"/>
    <w:rsid w:val="00C23E01"/>
    <w:rsid w:val="00C24679"/>
    <w:rsid w:val="00C24AF0"/>
    <w:rsid w:val="00C25430"/>
    <w:rsid w:val="00C258E5"/>
    <w:rsid w:val="00C262EB"/>
    <w:rsid w:val="00C2745A"/>
    <w:rsid w:val="00C276FA"/>
    <w:rsid w:val="00C3060F"/>
    <w:rsid w:val="00C30D56"/>
    <w:rsid w:val="00C33B7F"/>
    <w:rsid w:val="00C34355"/>
    <w:rsid w:val="00C34801"/>
    <w:rsid w:val="00C34A48"/>
    <w:rsid w:val="00C34AB5"/>
    <w:rsid w:val="00C368E6"/>
    <w:rsid w:val="00C375A2"/>
    <w:rsid w:val="00C378EE"/>
    <w:rsid w:val="00C37ECE"/>
    <w:rsid w:val="00C40F07"/>
    <w:rsid w:val="00C43EBE"/>
    <w:rsid w:val="00C43F81"/>
    <w:rsid w:val="00C44AF0"/>
    <w:rsid w:val="00C45526"/>
    <w:rsid w:val="00C4556E"/>
    <w:rsid w:val="00C45A48"/>
    <w:rsid w:val="00C47FC9"/>
    <w:rsid w:val="00C50B58"/>
    <w:rsid w:val="00C51169"/>
    <w:rsid w:val="00C5133C"/>
    <w:rsid w:val="00C51A45"/>
    <w:rsid w:val="00C51D29"/>
    <w:rsid w:val="00C52501"/>
    <w:rsid w:val="00C53B9A"/>
    <w:rsid w:val="00C54090"/>
    <w:rsid w:val="00C540E1"/>
    <w:rsid w:val="00C5512B"/>
    <w:rsid w:val="00C556DB"/>
    <w:rsid w:val="00C561BD"/>
    <w:rsid w:val="00C56CBC"/>
    <w:rsid w:val="00C56F7E"/>
    <w:rsid w:val="00C57E6B"/>
    <w:rsid w:val="00C60275"/>
    <w:rsid w:val="00C613EB"/>
    <w:rsid w:val="00C6155C"/>
    <w:rsid w:val="00C61820"/>
    <w:rsid w:val="00C63127"/>
    <w:rsid w:val="00C644DD"/>
    <w:rsid w:val="00C645A6"/>
    <w:rsid w:val="00C666F7"/>
    <w:rsid w:val="00C66861"/>
    <w:rsid w:val="00C70A2F"/>
    <w:rsid w:val="00C70A70"/>
    <w:rsid w:val="00C7140F"/>
    <w:rsid w:val="00C71BCF"/>
    <w:rsid w:val="00C71F60"/>
    <w:rsid w:val="00C725AE"/>
    <w:rsid w:val="00C73C25"/>
    <w:rsid w:val="00C74179"/>
    <w:rsid w:val="00C751FE"/>
    <w:rsid w:val="00C75251"/>
    <w:rsid w:val="00C765C3"/>
    <w:rsid w:val="00C76C7B"/>
    <w:rsid w:val="00C774C4"/>
    <w:rsid w:val="00C77F86"/>
    <w:rsid w:val="00C80404"/>
    <w:rsid w:val="00C8374A"/>
    <w:rsid w:val="00C8417F"/>
    <w:rsid w:val="00C84583"/>
    <w:rsid w:val="00C84B4A"/>
    <w:rsid w:val="00C855D5"/>
    <w:rsid w:val="00C867FA"/>
    <w:rsid w:val="00C86932"/>
    <w:rsid w:val="00C87540"/>
    <w:rsid w:val="00C879CA"/>
    <w:rsid w:val="00C87E36"/>
    <w:rsid w:val="00C909DD"/>
    <w:rsid w:val="00C92E55"/>
    <w:rsid w:val="00C955D4"/>
    <w:rsid w:val="00C95B2D"/>
    <w:rsid w:val="00C95E15"/>
    <w:rsid w:val="00C9626E"/>
    <w:rsid w:val="00C96EF1"/>
    <w:rsid w:val="00C9777F"/>
    <w:rsid w:val="00C97B04"/>
    <w:rsid w:val="00C97EFF"/>
    <w:rsid w:val="00CA012C"/>
    <w:rsid w:val="00CA0D4B"/>
    <w:rsid w:val="00CA11BE"/>
    <w:rsid w:val="00CA1476"/>
    <w:rsid w:val="00CA1EC1"/>
    <w:rsid w:val="00CA20B2"/>
    <w:rsid w:val="00CA22CE"/>
    <w:rsid w:val="00CA25D8"/>
    <w:rsid w:val="00CA2EC8"/>
    <w:rsid w:val="00CA68C7"/>
    <w:rsid w:val="00CA696B"/>
    <w:rsid w:val="00CA6ED0"/>
    <w:rsid w:val="00CB0C77"/>
    <w:rsid w:val="00CB10EA"/>
    <w:rsid w:val="00CB1B2C"/>
    <w:rsid w:val="00CB2866"/>
    <w:rsid w:val="00CB2CCF"/>
    <w:rsid w:val="00CB2E1E"/>
    <w:rsid w:val="00CB3296"/>
    <w:rsid w:val="00CB4A13"/>
    <w:rsid w:val="00CB64B0"/>
    <w:rsid w:val="00CB64EF"/>
    <w:rsid w:val="00CB6969"/>
    <w:rsid w:val="00CB70CC"/>
    <w:rsid w:val="00CB7262"/>
    <w:rsid w:val="00CC0240"/>
    <w:rsid w:val="00CC0C31"/>
    <w:rsid w:val="00CC29EB"/>
    <w:rsid w:val="00CC2FEB"/>
    <w:rsid w:val="00CC35BC"/>
    <w:rsid w:val="00CC35C6"/>
    <w:rsid w:val="00CC36ED"/>
    <w:rsid w:val="00CC39B1"/>
    <w:rsid w:val="00CC3E6D"/>
    <w:rsid w:val="00CC4644"/>
    <w:rsid w:val="00CC5228"/>
    <w:rsid w:val="00CC55DA"/>
    <w:rsid w:val="00CC5DEE"/>
    <w:rsid w:val="00CC623F"/>
    <w:rsid w:val="00CC6617"/>
    <w:rsid w:val="00CC76DF"/>
    <w:rsid w:val="00CC7FCA"/>
    <w:rsid w:val="00CD0980"/>
    <w:rsid w:val="00CD1C20"/>
    <w:rsid w:val="00CD32BD"/>
    <w:rsid w:val="00CD43C1"/>
    <w:rsid w:val="00CD571D"/>
    <w:rsid w:val="00CD6D34"/>
    <w:rsid w:val="00CE10FC"/>
    <w:rsid w:val="00CE12CB"/>
    <w:rsid w:val="00CE13CD"/>
    <w:rsid w:val="00CE1E07"/>
    <w:rsid w:val="00CE1EBE"/>
    <w:rsid w:val="00CE25C5"/>
    <w:rsid w:val="00CE2F5A"/>
    <w:rsid w:val="00CE3977"/>
    <w:rsid w:val="00CE39C8"/>
    <w:rsid w:val="00CE3A6B"/>
    <w:rsid w:val="00CE4A9C"/>
    <w:rsid w:val="00CE5E35"/>
    <w:rsid w:val="00CE6BFD"/>
    <w:rsid w:val="00CE6C00"/>
    <w:rsid w:val="00CE6E82"/>
    <w:rsid w:val="00CE7772"/>
    <w:rsid w:val="00CE78C1"/>
    <w:rsid w:val="00CE7D6A"/>
    <w:rsid w:val="00CF16DC"/>
    <w:rsid w:val="00CF1AEE"/>
    <w:rsid w:val="00CF205D"/>
    <w:rsid w:val="00CF3CDC"/>
    <w:rsid w:val="00CF41B1"/>
    <w:rsid w:val="00CF5CD8"/>
    <w:rsid w:val="00CF6001"/>
    <w:rsid w:val="00CF690C"/>
    <w:rsid w:val="00CF7665"/>
    <w:rsid w:val="00CF77CB"/>
    <w:rsid w:val="00CF7F4D"/>
    <w:rsid w:val="00D001D0"/>
    <w:rsid w:val="00D00C6E"/>
    <w:rsid w:val="00D01B47"/>
    <w:rsid w:val="00D03B63"/>
    <w:rsid w:val="00D044C6"/>
    <w:rsid w:val="00D0451E"/>
    <w:rsid w:val="00D050BA"/>
    <w:rsid w:val="00D05F97"/>
    <w:rsid w:val="00D0669E"/>
    <w:rsid w:val="00D1189F"/>
    <w:rsid w:val="00D11ABF"/>
    <w:rsid w:val="00D12E57"/>
    <w:rsid w:val="00D12E63"/>
    <w:rsid w:val="00D133C8"/>
    <w:rsid w:val="00D13B24"/>
    <w:rsid w:val="00D14F8B"/>
    <w:rsid w:val="00D1551C"/>
    <w:rsid w:val="00D158CE"/>
    <w:rsid w:val="00D15EB4"/>
    <w:rsid w:val="00D16D98"/>
    <w:rsid w:val="00D1709E"/>
    <w:rsid w:val="00D1730B"/>
    <w:rsid w:val="00D177DB"/>
    <w:rsid w:val="00D235B9"/>
    <w:rsid w:val="00D24A2F"/>
    <w:rsid w:val="00D26206"/>
    <w:rsid w:val="00D2684D"/>
    <w:rsid w:val="00D26DB7"/>
    <w:rsid w:val="00D27F93"/>
    <w:rsid w:val="00D30A57"/>
    <w:rsid w:val="00D30CAC"/>
    <w:rsid w:val="00D31089"/>
    <w:rsid w:val="00D324AD"/>
    <w:rsid w:val="00D3251F"/>
    <w:rsid w:val="00D3344A"/>
    <w:rsid w:val="00D34F19"/>
    <w:rsid w:val="00D36B51"/>
    <w:rsid w:val="00D36F44"/>
    <w:rsid w:val="00D37E8D"/>
    <w:rsid w:val="00D4080E"/>
    <w:rsid w:val="00D41114"/>
    <w:rsid w:val="00D413ED"/>
    <w:rsid w:val="00D41E7F"/>
    <w:rsid w:val="00D43750"/>
    <w:rsid w:val="00D43B09"/>
    <w:rsid w:val="00D43C4C"/>
    <w:rsid w:val="00D450CB"/>
    <w:rsid w:val="00D4514B"/>
    <w:rsid w:val="00D45BAD"/>
    <w:rsid w:val="00D466B0"/>
    <w:rsid w:val="00D537C6"/>
    <w:rsid w:val="00D54446"/>
    <w:rsid w:val="00D54492"/>
    <w:rsid w:val="00D54F72"/>
    <w:rsid w:val="00D563EF"/>
    <w:rsid w:val="00D571EE"/>
    <w:rsid w:val="00D6049F"/>
    <w:rsid w:val="00D611A5"/>
    <w:rsid w:val="00D61884"/>
    <w:rsid w:val="00D61FD3"/>
    <w:rsid w:val="00D6249E"/>
    <w:rsid w:val="00D62D3A"/>
    <w:rsid w:val="00D636B4"/>
    <w:rsid w:val="00D6374E"/>
    <w:rsid w:val="00D64040"/>
    <w:rsid w:val="00D64698"/>
    <w:rsid w:val="00D65256"/>
    <w:rsid w:val="00D658D1"/>
    <w:rsid w:val="00D66683"/>
    <w:rsid w:val="00D66CF9"/>
    <w:rsid w:val="00D67A3D"/>
    <w:rsid w:val="00D71BDB"/>
    <w:rsid w:val="00D71C2A"/>
    <w:rsid w:val="00D71F5C"/>
    <w:rsid w:val="00D73BB7"/>
    <w:rsid w:val="00D75E78"/>
    <w:rsid w:val="00D76A4B"/>
    <w:rsid w:val="00D77253"/>
    <w:rsid w:val="00D80410"/>
    <w:rsid w:val="00D8103B"/>
    <w:rsid w:val="00D8121A"/>
    <w:rsid w:val="00D81DF8"/>
    <w:rsid w:val="00D83570"/>
    <w:rsid w:val="00D842A2"/>
    <w:rsid w:val="00D84342"/>
    <w:rsid w:val="00D85BD9"/>
    <w:rsid w:val="00D8723D"/>
    <w:rsid w:val="00D90096"/>
    <w:rsid w:val="00D9068E"/>
    <w:rsid w:val="00D907C6"/>
    <w:rsid w:val="00D90864"/>
    <w:rsid w:val="00D91D99"/>
    <w:rsid w:val="00D927F8"/>
    <w:rsid w:val="00D92897"/>
    <w:rsid w:val="00D92EE9"/>
    <w:rsid w:val="00D948DD"/>
    <w:rsid w:val="00D964BA"/>
    <w:rsid w:val="00D967B8"/>
    <w:rsid w:val="00D96E26"/>
    <w:rsid w:val="00DA0A77"/>
    <w:rsid w:val="00DA2DC6"/>
    <w:rsid w:val="00DA5328"/>
    <w:rsid w:val="00DA6684"/>
    <w:rsid w:val="00DA66C9"/>
    <w:rsid w:val="00DA72D7"/>
    <w:rsid w:val="00DB11AA"/>
    <w:rsid w:val="00DB2021"/>
    <w:rsid w:val="00DB2144"/>
    <w:rsid w:val="00DB365D"/>
    <w:rsid w:val="00DB3812"/>
    <w:rsid w:val="00DB42F6"/>
    <w:rsid w:val="00DB4353"/>
    <w:rsid w:val="00DB55E1"/>
    <w:rsid w:val="00DB597D"/>
    <w:rsid w:val="00DB5C19"/>
    <w:rsid w:val="00DB6730"/>
    <w:rsid w:val="00DC0963"/>
    <w:rsid w:val="00DC2211"/>
    <w:rsid w:val="00DC4BFC"/>
    <w:rsid w:val="00DC56BB"/>
    <w:rsid w:val="00DC56E9"/>
    <w:rsid w:val="00DC6E67"/>
    <w:rsid w:val="00DC6F8D"/>
    <w:rsid w:val="00DC7074"/>
    <w:rsid w:val="00DC712D"/>
    <w:rsid w:val="00DC76FF"/>
    <w:rsid w:val="00DD0BB9"/>
    <w:rsid w:val="00DD209B"/>
    <w:rsid w:val="00DD22C7"/>
    <w:rsid w:val="00DD23E1"/>
    <w:rsid w:val="00DD3895"/>
    <w:rsid w:val="00DD3C6A"/>
    <w:rsid w:val="00DD401B"/>
    <w:rsid w:val="00DD72F7"/>
    <w:rsid w:val="00DD79FC"/>
    <w:rsid w:val="00DD7A38"/>
    <w:rsid w:val="00DE011F"/>
    <w:rsid w:val="00DE03B4"/>
    <w:rsid w:val="00DE0DBC"/>
    <w:rsid w:val="00DE16FE"/>
    <w:rsid w:val="00DE1960"/>
    <w:rsid w:val="00DE5F5A"/>
    <w:rsid w:val="00DE6C56"/>
    <w:rsid w:val="00DE74AD"/>
    <w:rsid w:val="00DE7903"/>
    <w:rsid w:val="00DF0E73"/>
    <w:rsid w:val="00DF0FF3"/>
    <w:rsid w:val="00DF10BF"/>
    <w:rsid w:val="00DF1466"/>
    <w:rsid w:val="00DF1530"/>
    <w:rsid w:val="00DF1B31"/>
    <w:rsid w:val="00DF2CFF"/>
    <w:rsid w:val="00DF348E"/>
    <w:rsid w:val="00DF4683"/>
    <w:rsid w:val="00DF4908"/>
    <w:rsid w:val="00DF4FBA"/>
    <w:rsid w:val="00DF57CE"/>
    <w:rsid w:val="00DF5A39"/>
    <w:rsid w:val="00E022C6"/>
    <w:rsid w:val="00E02B93"/>
    <w:rsid w:val="00E02BAC"/>
    <w:rsid w:val="00E0516F"/>
    <w:rsid w:val="00E05FF9"/>
    <w:rsid w:val="00E107A4"/>
    <w:rsid w:val="00E11642"/>
    <w:rsid w:val="00E12A27"/>
    <w:rsid w:val="00E1449A"/>
    <w:rsid w:val="00E16E0C"/>
    <w:rsid w:val="00E17813"/>
    <w:rsid w:val="00E20EFE"/>
    <w:rsid w:val="00E21379"/>
    <w:rsid w:val="00E213FA"/>
    <w:rsid w:val="00E21C69"/>
    <w:rsid w:val="00E21D61"/>
    <w:rsid w:val="00E21F9B"/>
    <w:rsid w:val="00E223DC"/>
    <w:rsid w:val="00E22ED9"/>
    <w:rsid w:val="00E2303D"/>
    <w:rsid w:val="00E23B37"/>
    <w:rsid w:val="00E25B95"/>
    <w:rsid w:val="00E262C2"/>
    <w:rsid w:val="00E2647E"/>
    <w:rsid w:val="00E26552"/>
    <w:rsid w:val="00E27631"/>
    <w:rsid w:val="00E306CB"/>
    <w:rsid w:val="00E32747"/>
    <w:rsid w:val="00E331D6"/>
    <w:rsid w:val="00E33D83"/>
    <w:rsid w:val="00E344FD"/>
    <w:rsid w:val="00E3485E"/>
    <w:rsid w:val="00E34B13"/>
    <w:rsid w:val="00E35690"/>
    <w:rsid w:val="00E36641"/>
    <w:rsid w:val="00E376BB"/>
    <w:rsid w:val="00E402DD"/>
    <w:rsid w:val="00E40317"/>
    <w:rsid w:val="00E4121B"/>
    <w:rsid w:val="00E42F91"/>
    <w:rsid w:val="00E4364E"/>
    <w:rsid w:val="00E43E5B"/>
    <w:rsid w:val="00E4451E"/>
    <w:rsid w:val="00E45BD3"/>
    <w:rsid w:val="00E45D70"/>
    <w:rsid w:val="00E46CDC"/>
    <w:rsid w:val="00E4780C"/>
    <w:rsid w:val="00E479CE"/>
    <w:rsid w:val="00E47E90"/>
    <w:rsid w:val="00E50C80"/>
    <w:rsid w:val="00E518E1"/>
    <w:rsid w:val="00E532C4"/>
    <w:rsid w:val="00E5468F"/>
    <w:rsid w:val="00E54F21"/>
    <w:rsid w:val="00E60073"/>
    <w:rsid w:val="00E60B1B"/>
    <w:rsid w:val="00E6106B"/>
    <w:rsid w:val="00E612AA"/>
    <w:rsid w:val="00E6184C"/>
    <w:rsid w:val="00E61BF7"/>
    <w:rsid w:val="00E62073"/>
    <w:rsid w:val="00E63087"/>
    <w:rsid w:val="00E63248"/>
    <w:rsid w:val="00E63500"/>
    <w:rsid w:val="00E63A1A"/>
    <w:rsid w:val="00E642EB"/>
    <w:rsid w:val="00E652EE"/>
    <w:rsid w:val="00E656A9"/>
    <w:rsid w:val="00E66DA9"/>
    <w:rsid w:val="00E66F70"/>
    <w:rsid w:val="00E67040"/>
    <w:rsid w:val="00E67223"/>
    <w:rsid w:val="00E674CA"/>
    <w:rsid w:val="00E70270"/>
    <w:rsid w:val="00E70609"/>
    <w:rsid w:val="00E70C8C"/>
    <w:rsid w:val="00E7108F"/>
    <w:rsid w:val="00E72560"/>
    <w:rsid w:val="00E72F0C"/>
    <w:rsid w:val="00E73077"/>
    <w:rsid w:val="00E737AA"/>
    <w:rsid w:val="00E73CE4"/>
    <w:rsid w:val="00E74316"/>
    <w:rsid w:val="00E75314"/>
    <w:rsid w:val="00E7649C"/>
    <w:rsid w:val="00E76EC3"/>
    <w:rsid w:val="00E77B8B"/>
    <w:rsid w:val="00E8001A"/>
    <w:rsid w:val="00E80BBF"/>
    <w:rsid w:val="00E814FC"/>
    <w:rsid w:val="00E83581"/>
    <w:rsid w:val="00E83E8A"/>
    <w:rsid w:val="00E84D90"/>
    <w:rsid w:val="00E86CA0"/>
    <w:rsid w:val="00E86CCD"/>
    <w:rsid w:val="00E86E41"/>
    <w:rsid w:val="00E90175"/>
    <w:rsid w:val="00E902AF"/>
    <w:rsid w:val="00E903F6"/>
    <w:rsid w:val="00E90C34"/>
    <w:rsid w:val="00E91C00"/>
    <w:rsid w:val="00E92619"/>
    <w:rsid w:val="00E92747"/>
    <w:rsid w:val="00E92C1D"/>
    <w:rsid w:val="00E9311C"/>
    <w:rsid w:val="00E93316"/>
    <w:rsid w:val="00E94473"/>
    <w:rsid w:val="00E94689"/>
    <w:rsid w:val="00E94ACB"/>
    <w:rsid w:val="00E94EE7"/>
    <w:rsid w:val="00E96A28"/>
    <w:rsid w:val="00E97298"/>
    <w:rsid w:val="00E977D0"/>
    <w:rsid w:val="00E97C67"/>
    <w:rsid w:val="00EA041D"/>
    <w:rsid w:val="00EA286E"/>
    <w:rsid w:val="00EA38BA"/>
    <w:rsid w:val="00EA39A2"/>
    <w:rsid w:val="00EA55FE"/>
    <w:rsid w:val="00EA5979"/>
    <w:rsid w:val="00EA5E3B"/>
    <w:rsid w:val="00EA64B1"/>
    <w:rsid w:val="00EA6E00"/>
    <w:rsid w:val="00EA741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324"/>
    <w:rsid w:val="00EB7F0B"/>
    <w:rsid w:val="00EC0023"/>
    <w:rsid w:val="00EC0924"/>
    <w:rsid w:val="00EC355E"/>
    <w:rsid w:val="00EC4855"/>
    <w:rsid w:val="00EC48BB"/>
    <w:rsid w:val="00EC4EB7"/>
    <w:rsid w:val="00EC70FC"/>
    <w:rsid w:val="00EC7617"/>
    <w:rsid w:val="00EC76FE"/>
    <w:rsid w:val="00ED0857"/>
    <w:rsid w:val="00ED2635"/>
    <w:rsid w:val="00ED2BF7"/>
    <w:rsid w:val="00ED4469"/>
    <w:rsid w:val="00ED5465"/>
    <w:rsid w:val="00ED670F"/>
    <w:rsid w:val="00ED6C17"/>
    <w:rsid w:val="00ED7263"/>
    <w:rsid w:val="00EE0221"/>
    <w:rsid w:val="00EE026A"/>
    <w:rsid w:val="00EE0E45"/>
    <w:rsid w:val="00EE0E9F"/>
    <w:rsid w:val="00EE1493"/>
    <w:rsid w:val="00EE1E35"/>
    <w:rsid w:val="00EE4D0E"/>
    <w:rsid w:val="00EE4F4D"/>
    <w:rsid w:val="00EE5104"/>
    <w:rsid w:val="00EE5824"/>
    <w:rsid w:val="00EE599E"/>
    <w:rsid w:val="00EE693E"/>
    <w:rsid w:val="00EE6D20"/>
    <w:rsid w:val="00EE7068"/>
    <w:rsid w:val="00EE7331"/>
    <w:rsid w:val="00EE7E3D"/>
    <w:rsid w:val="00EF04F0"/>
    <w:rsid w:val="00EF17FF"/>
    <w:rsid w:val="00EF30E2"/>
    <w:rsid w:val="00EF344A"/>
    <w:rsid w:val="00EF3F60"/>
    <w:rsid w:val="00EF4137"/>
    <w:rsid w:val="00EF48F0"/>
    <w:rsid w:val="00EF5CBF"/>
    <w:rsid w:val="00EF6140"/>
    <w:rsid w:val="00EF7F61"/>
    <w:rsid w:val="00F0013B"/>
    <w:rsid w:val="00F0092D"/>
    <w:rsid w:val="00F00D66"/>
    <w:rsid w:val="00F00E6B"/>
    <w:rsid w:val="00F027BB"/>
    <w:rsid w:val="00F02A31"/>
    <w:rsid w:val="00F037C7"/>
    <w:rsid w:val="00F037DD"/>
    <w:rsid w:val="00F04175"/>
    <w:rsid w:val="00F0460C"/>
    <w:rsid w:val="00F04C51"/>
    <w:rsid w:val="00F0612F"/>
    <w:rsid w:val="00F11B7D"/>
    <w:rsid w:val="00F127FB"/>
    <w:rsid w:val="00F12876"/>
    <w:rsid w:val="00F12F73"/>
    <w:rsid w:val="00F16BA4"/>
    <w:rsid w:val="00F16DC7"/>
    <w:rsid w:val="00F17258"/>
    <w:rsid w:val="00F202D5"/>
    <w:rsid w:val="00F21CD7"/>
    <w:rsid w:val="00F21D0E"/>
    <w:rsid w:val="00F24D9C"/>
    <w:rsid w:val="00F255DE"/>
    <w:rsid w:val="00F25796"/>
    <w:rsid w:val="00F30977"/>
    <w:rsid w:val="00F316F0"/>
    <w:rsid w:val="00F32D1D"/>
    <w:rsid w:val="00F32F4E"/>
    <w:rsid w:val="00F337E6"/>
    <w:rsid w:val="00F338F8"/>
    <w:rsid w:val="00F33FCD"/>
    <w:rsid w:val="00F34FD5"/>
    <w:rsid w:val="00F357E3"/>
    <w:rsid w:val="00F36927"/>
    <w:rsid w:val="00F36D03"/>
    <w:rsid w:val="00F36DE5"/>
    <w:rsid w:val="00F371FA"/>
    <w:rsid w:val="00F37AA1"/>
    <w:rsid w:val="00F37F60"/>
    <w:rsid w:val="00F405D2"/>
    <w:rsid w:val="00F405FD"/>
    <w:rsid w:val="00F40615"/>
    <w:rsid w:val="00F414EA"/>
    <w:rsid w:val="00F418B3"/>
    <w:rsid w:val="00F4191B"/>
    <w:rsid w:val="00F42E7B"/>
    <w:rsid w:val="00F431CD"/>
    <w:rsid w:val="00F4369D"/>
    <w:rsid w:val="00F43B35"/>
    <w:rsid w:val="00F451D1"/>
    <w:rsid w:val="00F45363"/>
    <w:rsid w:val="00F45447"/>
    <w:rsid w:val="00F454CC"/>
    <w:rsid w:val="00F45BD5"/>
    <w:rsid w:val="00F4700F"/>
    <w:rsid w:val="00F47048"/>
    <w:rsid w:val="00F47512"/>
    <w:rsid w:val="00F47788"/>
    <w:rsid w:val="00F5156B"/>
    <w:rsid w:val="00F51D49"/>
    <w:rsid w:val="00F5239E"/>
    <w:rsid w:val="00F52452"/>
    <w:rsid w:val="00F527C1"/>
    <w:rsid w:val="00F53974"/>
    <w:rsid w:val="00F53C40"/>
    <w:rsid w:val="00F53DB5"/>
    <w:rsid w:val="00F5640B"/>
    <w:rsid w:val="00F56633"/>
    <w:rsid w:val="00F56C7D"/>
    <w:rsid w:val="00F619CD"/>
    <w:rsid w:val="00F6226A"/>
    <w:rsid w:val="00F6306E"/>
    <w:rsid w:val="00F635E7"/>
    <w:rsid w:val="00F638B3"/>
    <w:rsid w:val="00F63F17"/>
    <w:rsid w:val="00F65352"/>
    <w:rsid w:val="00F66C16"/>
    <w:rsid w:val="00F711DF"/>
    <w:rsid w:val="00F712AC"/>
    <w:rsid w:val="00F71BB6"/>
    <w:rsid w:val="00F726E5"/>
    <w:rsid w:val="00F7533A"/>
    <w:rsid w:val="00F768DC"/>
    <w:rsid w:val="00F80371"/>
    <w:rsid w:val="00F818E4"/>
    <w:rsid w:val="00F82101"/>
    <w:rsid w:val="00F829E3"/>
    <w:rsid w:val="00F8367A"/>
    <w:rsid w:val="00F846ED"/>
    <w:rsid w:val="00F85E61"/>
    <w:rsid w:val="00F86207"/>
    <w:rsid w:val="00F865F4"/>
    <w:rsid w:val="00F86826"/>
    <w:rsid w:val="00F90FE1"/>
    <w:rsid w:val="00F912AE"/>
    <w:rsid w:val="00F91485"/>
    <w:rsid w:val="00F915B7"/>
    <w:rsid w:val="00F9277A"/>
    <w:rsid w:val="00F93763"/>
    <w:rsid w:val="00F94AB8"/>
    <w:rsid w:val="00F94E80"/>
    <w:rsid w:val="00F955A4"/>
    <w:rsid w:val="00F955DA"/>
    <w:rsid w:val="00F95E82"/>
    <w:rsid w:val="00F96050"/>
    <w:rsid w:val="00F9693D"/>
    <w:rsid w:val="00F96C23"/>
    <w:rsid w:val="00F971F0"/>
    <w:rsid w:val="00F976FC"/>
    <w:rsid w:val="00FA0FD7"/>
    <w:rsid w:val="00FA1433"/>
    <w:rsid w:val="00FA1F1E"/>
    <w:rsid w:val="00FA441D"/>
    <w:rsid w:val="00FA4AD1"/>
    <w:rsid w:val="00FA7895"/>
    <w:rsid w:val="00FA7DAB"/>
    <w:rsid w:val="00FB0230"/>
    <w:rsid w:val="00FB14AC"/>
    <w:rsid w:val="00FB14F1"/>
    <w:rsid w:val="00FB20B9"/>
    <w:rsid w:val="00FB2A7E"/>
    <w:rsid w:val="00FB2F0A"/>
    <w:rsid w:val="00FB50CF"/>
    <w:rsid w:val="00FB5D6A"/>
    <w:rsid w:val="00FB6D64"/>
    <w:rsid w:val="00FC0801"/>
    <w:rsid w:val="00FC1047"/>
    <w:rsid w:val="00FC10B0"/>
    <w:rsid w:val="00FC1A00"/>
    <w:rsid w:val="00FC3BDC"/>
    <w:rsid w:val="00FC4D43"/>
    <w:rsid w:val="00FC5381"/>
    <w:rsid w:val="00FC6514"/>
    <w:rsid w:val="00FC6825"/>
    <w:rsid w:val="00FC68B1"/>
    <w:rsid w:val="00FC6D35"/>
    <w:rsid w:val="00FD1278"/>
    <w:rsid w:val="00FD18D8"/>
    <w:rsid w:val="00FD1D86"/>
    <w:rsid w:val="00FD5220"/>
    <w:rsid w:val="00FD5E3D"/>
    <w:rsid w:val="00FD63CD"/>
    <w:rsid w:val="00FD68E2"/>
    <w:rsid w:val="00FD7D82"/>
    <w:rsid w:val="00FE1FA0"/>
    <w:rsid w:val="00FE22B3"/>
    <w:rsid w:val="00FE25E0"/>
    <w:rsid w:val="00FE2787"/>
    <w:rsid w:val="00FE3538"/>
    <w:rsid w:val="00FE3DC0"/>
    <w:rsid w:val="00FE3FB2"/>
    <w:rsid w:val="00FE40F4"/>
    <w:rsid w:val="00FE529D"/>
    <w:rsid w:val="00FE536A"/>
    <w:rsid w:val="00FE5E39"/>
    <w:rsid w:val="00FE6339"/>
    <w:rsid w:val="00FE6917"/>
    <w:rsid w:val="00FE7B7D"/>
    <w:rsid w:val="00FF1258"/>
    <w:rsid w:val="00FF21F1"/>
    <w:rsid w:val="00FF2675"/>
    <w:rsid w:val="00FF31C2"/>
    <w:rsid w:val="00FF3469"/>
    <w:rsid w:val="00FF3F3C"/>
    <w:rsid w:val="00FF46D9"/>
    <w:rsid w:val="00FF4C43"/>
    <w:rsid w:val="00FF62F6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B6768"/>
  <w15:chartTrackingRefBased/>
  <w15:docId w15:val="{751BE89C-EC9F-4C14-B2C3-A385E2C36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22C2A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Styl1"/>
    <w:link w:val="Nagwek1Znak"/>
    <w:uiPriority w:val="9"/>
    <w:qFormat/>
    <w:rsid w:val="00363A31"/>
    <w:pPr>
      <w:keepNext/>
      <w:keepLines/>
      <w:spacing w:before="240" w:after="0"/>
      <w:outlineLvl w:val="0"/>
    </w:pPr>
    <w:rPr>
      <w:rFonts w:eastAsiaTheme="majorEastAsia" w:cstheme="majorBidi"/>
      <w:b/>
      <w:color w:val="1F3864" w:themeColor="accent5" w:themeShade="80"/>
      <w:sz w:val="24"/>
      <w:szCs w:val="32"/>
      <w:u w:val="singl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63A31"/>
    <w:pPr>
      <w:keepNext/>
      <w:keepLines/>
      <w:spacing w:before="40" w:after="0"/>
      <w:outlineLvl w:val="1"/>
    </w:pPr>
    <w:rPr>
      <w:rFonts w:eastAsiaTheme="majorEastAsia" w:cstheme="majorBidi"/>
      <w:b/>
      <w:color w:val="00B050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B15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63A31"/>
    <w:rPr>
      <w:rFonts w:ascii="Calibri" w:eastAsiaTheme="majorEastAsia" w:hAnsi="Calibri" w:cstheme="majorBidi"/>
      <w:b/>
      <w:color w:val="1F3864" w:themeColor="accent5" w:themeShade="80"/>
      <w:sz w:val="24"/>
      <w:szCs w:val="32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character" w:styleId="Hipercze">
    <w:name w:val="Hyperlink"/>
    <w:basedOn w:val="Domylnaczcionkaakapitu"/>
    <w:uiPriority w:val="99"/>
    <w:unhideWhenUsed/>
    <w:rsid w:val="00452333"/>
    <w:rPr>
      <w:color w:val="0000FF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rsid w:val="009B0BD1"/>
    <w:pPr>
      <w:tabs>
        <w:tab w:val="right" w:leader="dot" w:pos="10195"/>
      </w:tabs>
      <w:spacing w:after="100" w:line="240" w:lineRule="auto"/>
    </w:pPr>
    <w:rPr>
      <w:rFonts w:eastAsiaTheme="minorHAnsi"/>
      <w:b/>
      <w:i/>
      <w:noProof/>
      <w:lang w:val="en-GB"/>
    </w:rPr>
  </w:style>
  <w:style w:type="paragraph" w:styleId="Spistreci2">
    <w:name w:val="toc 2"/>
    <w:basedOn w:val="Normalny"/>
    <w:next w:val="Normalny"/>
    <w:autoRedefine/>
    <w:uiPriority w:val="39"/>
    <w:unhideWhenUsed/>
    <w:rsid w:val="00D45BAD"/>
    <w:pPr>
      <w:tabs>
        <w:tab w:val="left" w:pos="660"/>
        <w:tab w:val="right" w:leader="dot" w:pos="10194"/>
      </w:tabs>
      <w:spacing w:after="100" w:line="240" w:lineRule="auto"/>
      <w:ind w:left="220"/>
    </w:pPr>
    <w:rPr>
      <w:rFonts w:asciiTheme="minorHAnsi" w:eastAsiaTheme="minorHAnsi" w:hAnsiTheme="minorHAnsi"/>
      <w:noProof/>
      <w:lang w:val="en-GB"/>
    </w:rPr>
  </w:style>
  <w:style w:type="paragraph" w:styleId="NormalnyWeb">
    <w:name w:val="Normal (Web)"/>
    <w:basedOn w:val="Normalny"/>
    <w:uiPriority w:val="99"/>
    <w:semiHidden/>
    <w:unhideWhenUsed/>
    <w:rsid w:val="009D63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45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45D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45DB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445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445DB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445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445DB"/>
    <w:rPr>
      <w:rFonts w:ascii="Segoe UI" w:eastAsia="Calibr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13284C"/>
    <w:pPr>
      <w:ind w:left="720"/>
      <w:contextualSpacing/>
    </w:pPr>
  </w:style>
  <w:style w:type="paragraph" w:customStyle="1" w:styleId="Default">
    <w:name w:val="Default"/>
    <w:rsid w:val="00722E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Styl1">
    <w:name w:val="Styl1"/>
    <w:basedOn w:val="Normalny"/>
    <w:link w:val="Styl1Znak"/>
    <w:qFormat/>
    <w:rsid w:val="00D45BAD"/>
    <w:pPr>
      <w:spacing w:after="120"/>
    </w:pPr>
    <w:rPr>
      <w:b/>
      <w:color w:val="1F3864"/>
      <w:sz w:val="24"/>
      <w:szCs w:val="24"/>
      <w:u w:val="single"/>
      <w:lang w:val="en-GB"/>
    </w:rPr>
  </w:style>
  <w:style w:type="character" w:customStyle="1" w:styleId="Styl1Znak">
    <w:name w:val="Styl1 Znak"/>
    <w:basedOn w:val="Domylnaczcionkaakapitu"/>
    <w:link w:val="Styl1"/>
    <w:rsid w:val="00D45BAD"/>
    <w:rPr>
      <w:rFonts w:ascii="Calibri" w:eastAsia="Calibri" w:hAnsi="Calibri" w:cs="Times New Roman"/>
      <w:b/>
      <w:color w:val="1F3864"/>
      <w:sz w:val="24"/>
      <w:szCs w:val="24"/>
      <w:u w:val="single"/>
      <w:lang w:val="en-GB"/>
    </w:rPr>
  </w:style>
  <w:style w:type="table" w:styleId="Tabela-Siatka">
    <w:name w:val="Table Grid"/>
    <w:basedOn w:val="Standardowy"/>
    <w:uiPriority w:val="59"/>
    <w:rsid w:val="00AC35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066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57C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Standardangielski">
    <w:name w:val="Standard_angielski"/>
    <w:basedOn w:val="Normalny"/>
    <w:rsid w:val="000C7AD6"/>
    <w:pPr>
      <w:spacing w:after="0" w:line="240" w:lineRule="auto"/>
    </w:pPr>
    <w:rPr>
      <w:rFonts w:ascii="Times New Roman" w:eastAsia="Times New Roman" w:hAnsi="Times New Roman"/>
      <w:sz w:val="24"/>
      <w:szCs w:val="24"/>
      <w:lang w:val="en-US" w:eastAsia="pl-PL"/>
    </w:rPr>
  </w:style>
  <w:style w:type="paragraph" w:styleId="Tytu">
    <w:name w:val="Title"/>
    <w:basedOn w:val="Normalny"/>
    <w:link w:val="TytuZnak"/>
    <w:qFormat/>
    <w:rsid w:val="000C7AD6"/>
    <w:pPr>
      <w:spacing w:after="0" w:line="240" w:lineRule="auto"/>
      <w:jc w:val="center"/>
    </w:pPr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TytuZnak">
    <w:name w:val="Tytuł Znak"/>
    <w:basedOn w:val="Domylnaczcionkaakapitu"/>
    <w:link w:val="Tytu"/>
    <w:rsid w:val="000C7AD6"/>
    <w:rPr>
      <w:rFonts w:ascii="Arial Black" w:eastAsia="Times New Roman" w:hAnsi="Arial Black" w:cs="Arial"/>
      <w:sz w:val="36"/>
      <w:szCs w:val="24"/>
      <w:lang w:val="en-US" w:eastAsia="pl-PL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B15C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50307C"/>
  </w:style>
  <w:style w:type="character" w:styleId="Pogrubienie">
    <w:name w:val="Strong"/>
    <w:basedOn w:val="Domylnaczcionkaakapitu"/>
    <w:uiPriority w:val="22"/>
    <w:qFormat/>
    <w:rsid w:val="00A06E30"/>
    <w:rPr>
      <w:b/>
      <w:bCs/>
    </w:rPr>
  </w:style>
  <w:style w:type="character" w:customStyle="1" w:styleId="apple-converted-space">
    <w:name w:val="apple-converted-space"/>
    <w:basedOn w:val="Domylnaczcionkaakapitu"/>
    <w:rsid w:val="00A06E30"/>
  </w:style>
  <w:style w:type="paragraph" w:styleId="Spistreci3">
    <w:name w:val="toc 3"/>
    <w:basedOn w:val="Normalny"/>
    <w:next w:val="Normalny"/>
    <w:autoRedefine/>
    <w:uiPriority w:val="39"/>
    <w:unhideWhenUsed/>
    <w:rsid w:val="00363A31"/>
    <w:pPr>
      <w:spacing w:after="100"/>
      <w:ind w:left="440"/>
    </w:pPr>
  </w:style>
  <w:style w:type="character" w:customStyle="1" w:styleId="Nagwek2Znak">
    <w:name w:val="Nagłówek 2 Znak"/>
    <w:basedOn w:val="Domylnaczcionkaakapitu"/>
    <w:link w:val="Nagwek2"/>
    <w:uiPriority w:val="9"/>
    <w:rsid w:val="00363A31"/>
    <w:rPr>
      <w:rFonts w:ascii="Calibri" w:eastAsiaTheme="majorEastAsia" w:hAnsi="Calibri" w:cstheme="majorBidi"/>
      <w:b/>
      <w:color w:val="00B050"/>
      <w:sz w:val="24"/>
      <w:szCs w:val="26"/>
    </w:rPr>
  </w:style>
  <w:style w:type="table" w:customStyle="1" w:styleId="Tabela-Siatka2">
    <w:name w:val="Tabela - Siatka2"/>
    <w:basedOn w:val="Standardowy"/>
    <w:next w:val="Tabela-Siatka"/>
    <w:uiPriority w:val="39"/>
    <w:rsid w:val="0070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963C1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963C11"/>
    <w:rPr>
      <w:rFonts w:ascii="Calibri" w:eastAsia="Calibri" w:hAnsi="Calibri" w:cs="Times New Roman"/>
      <w:sz w:val="16"/>
      <w:szCs w:val="16"/>
    </w:rPr>
  </w:style>
  <w:style w:type="paragraph" w:customStyle="1" w:styleId="numparg">
    <w:name w:val="numparg"/>
    <w:basedOn w:val="Nagwek1"/>
    <w:rsid w:val="009861B9"/>
    <w:pPr>
      <w:keepLines w:val="0"/>
      <w:numPr>
        <w:numId w:val="9"/>
      </w:numPr>
      <w:snapToGrid w:val="0"/>
      <w:spacing w:before="0" w:line="240" w:lineRule="auto"/>
      <w:jc w:val="both"/>
    </w:pPr>
    <w:rPr>
      <w:rFonts w:ascii="Verdana" w:eastAsia="Times New Roman" w:hAnsi="Verdana" w:cs="Arial"/>
      <w:color w:val="auto"/>
      <w:kern w:val="28"/>
      <w:szCs w:val="22"/>
      <w:u w:val="none"/>
      <w:lang w:val="en-US"/>
    </w:rPr>
  </w:style>
  <w:style w:type="table" w:customStyle="1" w:styleId="Tabela-Siatka3">
    <w:name w:val="Tabela - Siatka3"/>
    <w:basedOn w:val="Standardowy"/>
    <w:next w:val="Tabela-Siatka"/>
    <w:uiPriority w:val="59"/>
    <w:rsid w:val="009861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rsid w:val="00BF29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76689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m">
    <w:name w:val="im"/>
    <w:basedOn w:val="Domylnaczcionkaakapitu"/>
    <w:rsid w:val="00FF62F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64DA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64DA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64DAD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164DAD"/>
    <w:rPr>
      <w:color w:val="954F72" w:themeColor="followedHyperlink"/>
      <w:u w:val="single"/>
    </w:rPr>
  </w:style>
  <w:style w:type="table" w:customStyle="1" w:styleId="Tabela-Siatka5">
    <w:name w:val="Tabela - Siatka5"/>
    <w:basedOn w:val="Standardowy"/>
    <w:next w:val="Tabela-Siatka"/>
    <w:rsid w:val="008F3B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omylnaczcionkaakapitu"/>
    <w:rsid w:val="00007678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6D17"/>
    <w:rPr>
      <w:color w:val="605E5C"/>
      <w:shd w:val="clear" w:color="auto" w:fill="E1DFDD"/>
    </w:rPr>
  </w:style>
  <w:style w:type="character" w:customStyle="1" w:styleId="highlight">
    <w:name w:val="highlight"/>
    <w:basedOn w:val="Domylnaczcionkaakapitu"/>
    <w:rsid w:val="00181855"/>
  </w:style>
  <w:style w:type="character" w:customStyle="1" w:styleId="alt-edited">
    <w:name w:val="alt-edited"/>
    <w:basedOn w:val="Domylnaczcionkaakapitu"/>
    <w:rsid w:val="00D1709E"/>
  </w:style>
  <w:style w:type="character" w:customStyle="1" w:styleId="AkapitzlistZnak">
    <w:name w:val="Akapit z listą Znak"/>
    <w:link w:val="Akapitzlist"/>
    <w:uiPriority w:val="34"/>
    <w:locked/>
    <w:rsid w:val="008C651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6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4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92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4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43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0A0DB-B0BD-48ED-B935-C04B25CBC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</dc:creator>
  <cp:keywords/>
  <dc:description/>
  <cp:lastModifiedBy>Anna Guszcza</cp:lastModifiedBy>
  <cp:revision>3</cp:revision>
  <cp:lastPrinted>2017-10-19T12:01:00Z</cp:lastPrinted>
  <dcterms:created xsi:type="dcterms:W3CDTF">2022-05-06T13:52:00Z</dcterms:created>
  <dcterms:modified xsi:type="dcterms:W3CDTF">2022-05-06T13:53:00Z</dcterms:modified>
</cp:coreProperties>
</file>